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df" ContentType="application/pdf"/>
  <Override PartName="/word/media/rId6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mot met en avant l'importance du rapport des espèces à leur environnement (biotique ou abtiotique) plutôt que la dimension évolutive pourtant tout aussi importante. C'est pour garder à l'esprit la richesse des facteurs qui dessinent les aires de répartition que je garde le terme de biogéographie, discipline dont je dresse un portrait dans la présente introduction. J'y aborde aussi bien la complexité de la compréhension de la distribution spatiale des espèces que les cadres théoriques associé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 1881)</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s et africaines,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naux biologiques (que nous appelons aujourd'hui écozones) sur la base des ressemblances biologiques des espèces qui témoignent du lien temporel unissant les différentes zones géographiques de la Terre. Ce travail de caractérisation d'ensemble géographiques conduit notamment Wallace, dans un article de 1860</w:t>
      </w:r>
      <w:r>
        <w:t xml:space="preserve"> </w:t>
      </w:r>
      <w:r>
        <w:t xml:space="preserve">(Wallace, 1860)</w:t>
      </w:r>
      <w:r>
        <w:t xml:space="preserve">, à tracer la ligne éponyme séparant l'écozone indomalaise de l'écozone australienne (séparant les îles de Bali et Lomon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qui se double cependant d'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c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A partir d'un grand nombre de données sur les faunes insulaires de diverses régions du monde, ces auteurs ont construit un cadre théorique puissant pour expliquer les variations du nombre d'espèce trouvé sur ces îles</w:t>
      </w:r>
      <w:r>
        <w:t xml:space="preserve"> </w:t>
      </w:r>
      <w:r>
        <w:t xml:space="preserve">(MacArthur and Wilson, 1967)</w:t>
      </w:r>
      <w:r>
        <w:t xml:space="preserve">. Leur démarche théorique permet de lier des observations a un modèle mathématique donnant une explication simple et convaicante des variations étudiées. Ils font ainsi bascu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célèbre écologue</w:t>
      </w:r>
      <w:r>
        <w:t xml:space="preserve"> </w:t>
      </w:r>
      <w:r>
        <w:t xml:space="preserve">(Daniel S Simberloff and Edward O Wilson, 1969)</w:t>
      </w:r>
      <w:r>
        <w:t xml:space="preserve">. Le travail d'abstraction mathématique a été conduit par MacArthur dans le livre de 1967 et prolongé dans les annexes de son livre de 1972</w:t>
      </w:r>
      <w:r>
        <w:t xml:space="preserve"> </w:t>
      </w:r>
      <w:r>
        <w:t xml:space="preserve">(MacArthur, 1972)</w:t>
      </w:r>
      <w:r>
        <w:t xml:space="preserve">. Ces auteurs proposent une explication de la variation spécifique des îles fondée sur deux processus opposés : la colonisation d'espèce depuis le continent qui augmente le nombre d'espèce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dans la suite.</w:t>
      </w:r>
    </w:p>
    <w:p>
      <w:pPr>
        <w:pStyle w:val="BodyText"/>
      </w:pPr>
      <w:r>
        <w:t xml:space="preserve">Le paradigme de la TIB est un lègue qui a eu un impact considérable sur les développements théoriques en écologie</w:t>
      </w:r>
      <w:r>
        <w:t xml:space="preserve"> </w:t>
      </w:r>
      <w:r>
        <w:t xml:space="preserve">(Warren et al., 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spèces avec des caractéristiques propres en présence) et du contexte écologique qui détermine les conditions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nsion des rétroactions qu'il existe entre écologie et évolution dans les variations spatiales et temporelles de la biodiversité. Je reprend ci-dessous trois aphorismes cités par</w:t>
      </w:r>
      <w:r>
        <w:t xml:space="preserve"> </w:t>
      </w:r>
      <w:r>
        <w:t xml:space="preserve">Schoener (2011a)</w:t>
      </w:r>
      <w:r>
        <w:t xml:space="preserve"> </w:t>
      </w:r>
      <w:r>
        <w:t xml:space="preserve">concernant les liens entre biologie, écologie et évolution :</w:t>
      </w:r>
    </w:p>
    <w:p>
      <w:pPr>
        <w:pStyle w:val="BlockText"/>
        <w:numPr>
          <w:numId w:val="1001"/>
          <w:ilvl w:val="0"/>
        </w:numPr>
      </w:pPr>
      <w:r>
        <w:t xml:space="preserve">« Nothing in biology makes sense except in the light of evolution. »</w:t>
      </w:r>
      <w:r>
        <w:t xml:space="preserve"> </w:t>
      </w:r>
      <w:r>
        <w:t xml:space="preserve">(Dobzhansky, 1973)</w:t>
      </w:r>
    </w:p>
    <w:p>
      <w:pPr>
        <w:pStyle w:val="BlockText"/>
        <w:numPr>
          <w:numId w:val="1001"/>
          <w:ilvl w:val="0"/>
        </w:numPr>
      </w:pPr>
      <w:r>
        <w:t xml:space="preserve">« Nothing in evolutionary biology makes sense except in the light of ecology. »</w:t>
      </w:r>
      <w:r>
        <w:t xml:space="preserve"> </w:t>
      </w:r>
      <w:r>
        <w:t xml:space="preserve">(Grant and Grant, 2008)</w:t>
      </w:r>
    </w:p>
    <w:p>
      <w:pPr>
        <w:pStyle w:val="BlockText"/>
        <w:numPr>
          <w:numId w:val="1001"/>
          <w:ilvl w:val="0"/>
        </w:numPr>
      </w:pPr>
      <w:r>
        <w:t xml:space="preserve">« Nothing in evolution or ecology makes sense except in the light of the other. »</w:t>
      </w:r>
      <w:r>
        <w:t xml:space="preserve"> </w:t>
      </w:r>
      <w:r>
        <w:t xml:space="preserve">(F. Pelletier et al., 2009)</w:t>
      </w:r>
    </w:p>
    <w:p>
      <w:pPr>
        <w:pStyle w:val="FirstParagraph"/>
      </w:pPr>
      <w:r>
        <w:t xml:space="preserve">La chronologie de ces citations est un indice de la reconnaissance actuel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En son absence, les disciplines avancent en trainant avec elles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utons de Soay</w:t>
      </w:r>
      <w:r>
        <w:t xml:space="preserve"> </w:t>
      </w:r>
      <w:r>
        <w:t xml:space="preserve">(Pelletier et al., 2007)</w:t>
      </w:r>
      <w:r>
        <w:t xml:space="preserve">. Je ne cherche pas à nier l'utilité des savoirs acquis de manière autonome par un champ disciplinaire, j'insiste simplement sur l'importance de mettre ces connaissances en commun dans une synthèse indispensable pour décry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Les auteurs mentionnés dans les paragraphes précédents y ont apporté des éléments de réponse cruciaux : Wallace a montré que les distributions géographiques reflétaient en partie les liens de parenté entre les esp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Au chapitre 2, il formalise l'impact de la compétition sur la coexistence des espèces aboutissant ainsi sur un principe de ségrégation spatiale des espèces liées par ce type de relation : deux compétiteurs ne peuvent pas co-occurer (résider durablement au même endroit) sauf éventuellement sur zone très restreinte de leur distribution</w:t>
      </w:r>
      <w:r>
        <w:t xml:space="preserve"> </w:t>
      </w:r>
      <w:r>
        <w:t xml:space="preserve">(MacArthur, 1972)</w:t>
      </w:r>
      <w:r>
        <w:t xml:space="preserve">. Toujours dans cet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 1975)</w:t>
      </w:r>
      <w:r>
        <w:t xml:space="preserve"> </w:t>
      </w:r>
      <w:r>
        <w:t xml:space="preserve">dont les travaux déclencheront un débat important sur la determination de modèle nul de co-occurrence</w:t>
      </w:r>
      <w:r>
        <w:t xml:space="preserve"> </w:t>
      </w:r>
      <w:r>
        <w:t xml:space="preserve">(Connor and Simberloff, 1979)</w:t>
      </w:r>
      <w:r>
        <w:t xml:space="preserve"> </w:t>
      </w:r>
      <w:r>
        <w:t xml:space="preserve">et sur laquelle ma thése apporte quelques éléments nouveaux.</w:t>
      </w:r>
    </w:p>
    <w:p>
      <w:pPr>
        <w:pStyle w:val="BodyText"/>
      </w:pPr>
      <w:r>
        <w:t xml:space="preserve">L'étude sur un grand nombre d'espèce de leurs limites spatiales permet d'y déceler des généralités quant aux mécanismes qui les déterminent</w:t>
      </w:r>
      <w:r>
        <w:t xml:space="preserve"> </w:t>
      </w:r>
      <w:r>
        <w:t xml:space="preserve">(MacArthur, 1972)</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permettent en effet de pointer le rôle majeur de certains mécanismes évolutifs auparavant sous-estimés</w:t>
      </w:r>
      <w:r>
        <w:t xml:space="preserve"> </w:t>
      </w:r>
      <w:r>
        <w:t xml:space="preserve">(Lavergne et al., 2010)</w:t>
      </w:r>
      <w:r>
        <w:t xml:space="preserve">. Enfin, l'examen des distributions doit aussi être un examen des co-distributions, il faut s'intéresser à l'information de sous ensembles d'espèces et notamment les espèces en interaction afin de tester si la biologie laisse des empreintes dans la géométrie des aires de répartition. Par exemple, dans ma thèse je propose de regarder l'intersection des l'aire associée à un ensemble de proies pour savoir ce qu'elle nous apprend sur la distribution de leur prédateur.</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présent dans la littérature récente que nous sommes dans un contexte où ces aires sont profondément bouleversées. En biogéographie, les changements climatiques ont en effet canalisés l'attention des chercheurs qui constatent avec stupeur l'ampleur à laquelle la biodiversité mondiale est affectée</w:t>
      </w:r>
      <w:r>
        <w:t xml:space="preserve"> </w:t>
      </w:r>
      <w:r>
        <w:t xml:space="preserve">(Koh, 2004,</w:t>
      </w:r>
      <w:r>
        <w:t xml:space="preserve"> </w:t>
      </w:r>
      <w:r>
        <w:t xml:space="preserve">Bellard et al. (2012)</w:t>
      </w:r>
      <w:r>
        <w:t xml:space="preserve">)</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 et al., 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 et al., 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 : où seront les érablières de demain? La réponse est donnée par la détermination de la répartiti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 (comme le frelon asiatique)</w:t>
      </w:r>
      <w:r>
        <w:t xml:space="preserve"> </w:t>
      </w:r>
      <w:r>
        <w:t xml:space="preserve">(Vanbergen, 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s des aires de répartition future reposent essentiellement sur les scénarios de changements climatiques. La démarche est cohérente : la connaissance basée sur les corrélations de variables climatiques permet d'établir une relation climat-présence. En utilisant les résultats des climatologues qui dérivent les variations climatiques associées à des scénarios d'émission de gaz a effet de serre par les activités humaine, les biogéographes établissent les probabilités de présence des espèces dans les conditions climatiques futures. Cependant, la relation climat-présence n'est qu'une facette du lien qui unissent les espèces à l'espace et chaque nouvelle invasion nous montre à quel point il est difficile de prédire les aires de répartitions. Ces problèmes de qualité de prédictions sont le reflet de lacunes théoriques qui amènent plusieurs chercheurs à se positionner en faveur d'un renouvellement des fondations théoriques pour édifier une biogéographie plus intégrative</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 sur, ces appels soulèvent des défis importants dont on ne peut qu'espé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e et de modélisation qui joue un rôle prépondérant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observations. Dans la TIB, par exemple, MacArthur et Wilson proposent une explication cohérente de l'augmentation de la richesse spécifique dans les îles de plus grande taille. Trois principes encadrent la construction d'une théorie scientifique :</w:t>
      </w:r>
    </w:p>
    <w:p>
      <w:pPr>
        <w:pStyle w:val="Compact"/>
        <w:numPr>
          <w:numId w:val="1002"/>
          <w:ilvl w:val="0"/>
        </w:numPr>
      </w:pPr>
      <w:r>
        <w:t xml:space="preserve">la théorie doit pouvoir être testées (par une expérience ou par la récolte de données),</w:t>
      </w:r>
      <w:r>
        <w:br w:type="textWrapping"/>
      </w:r>
    </w:p>
    <w:p>
      <w:pPr>
        <w:pStyle w:val="Compact"/>
        <w:numPr>
          <w:numId w:val="1002"/>
          <w:ilvl w:val="0"/>
        </w:numPr>
      </w:pPr>
      <w:r>
        <w:t xml:space="preserve">la théorie doit être falsifiable : la théorie demeure valide tant qu'elle n'est pas prouvée fausse, tant qu'une théorie alternative ne la supplante pas,</w:t>
      </w:r>
      <w:r>
        <w:br w:type="textWrapping"/>
      </w:r>
    </w:p>
    <w:p>
      <w:pPr>
        <w:pStyle w:val="Compact"/>
        <w:numPr>
          <w:numId w:val="1002"/>
          <w:ilvl w:val="0"/>
        </w:numPr>
      </w:pPr>
      <w:r>
        <w:t xml:space="preserve">la théorie doit être parcimonieuse, ne pas invoquer de multiples processus sans raison (c'est-à-dire sans une augmentation du nombre de faits expliqués), c'est un principe qui est aussi connu sous le nom d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 n'aide que partiellement à comprendre le monde qui nous entoure. Pour faire un peu de prospective, une théorie qui donnerait des prédictions sur la topologie des réseaux et la composition en masse des espèces présentes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à des propriétés bien connues. Un organisme modèle, par exemple, est un organisme souvent facile à élever et manipuler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 dans une série d'équations dérivée d'une théorie. A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oe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urs prédiction d'une théorie. Le choix du modèle employé est lié à l'histoire du chercheur qui l'utilise, à ses propensions mentales à utiliser avec succès telle ou telle démarche scientifique, c'est ce qu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grand écologue Robert May</w:t>
      </w:r>
      <w:r>
        <w:t xml:space="preserve"> </w:t>
      </w:r>
      <w:r>
        <w:t xml:space="preserve">(May, 2004)</w:t>
      </w:r>
      <w:r>
        <w:t xml:space="preserve">:</w:t>
      </w:r>
    </w:p>
    <w:p>
      <w:pPr>
        <w:pStyle w:val="BlockText"/>
      </w:pPr>
      <w:r>
        <w:t xml:space="preserve">« The virtue of mathematics in such a contexte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s faits expérimentaux en désaccord avec cette théorie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s du pouvoir de l'imagination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Einstein en ait prédit l'existence</w:t>
      </w:r>
      <w:r>
        <w:t xml:space="preserve"> </w:t>
      </w:r>
      <w:r>
        <w:t xml:space="preserve">(Waldrop, 2016)</w:t>
      </w:r>
      <w:r>
        <w:t xml:space="preserve">. En biogéographie, une théorie devrait être capable, par exemple, de dresser des cartes d'invasibilité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 action mais aussi leurs interactions et leurs importances relatives.</w:t>
      </w:r>
    </w:p>
    <w:p>
      <w:pPr>
        <w:pStyle w:val="Heading1"/>
      </w:pPr>
      <w:bookmarkStart w:id="38" w:name="les-processus-qui-façonnenet-les-aires-de-répartition"/>
      <w:bookmarkEnd w:id="38"/>
      <w:r>
        <w:t xml:space="preserve">Les processus qui façonnene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è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un exemple de phénomène de très grande amplitude, on peut faire appel à la théorie de la dérive des continents établie par Alfred Lothar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 et al., 2013)</w:t>
      </w:r>
      <w:r>
        <w:t xml:space="preserve">. Cette séparation questionne bien sur sur la série d'évènements qui ont conduit à l'isolation de ce groupe de singes à Madagascar et à la construction des communautés que nous y observons actuellement</w:t>
      </w:r>
      <w:r>
        <w:t xml:space="preserve"> </w:t>
      </w:r>
      <w:r>
        <w:t xml:space="preserve">(Razafindratsima et al., 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sont en permanence à l'oeuvre. Ainsi, l'étude de la diversification des bousiers entreprise par Joachim Hortal et collègues</w:t>
      </w:r>
      <w:r>
        <w:t xml:space="preserve"> </w:t>
      </w:r>
      <w:r>
        <w:t xml:space="preserve">(Hortal et al., 2011)</w:t>
      </w:r>
      <w:r>
        <w:t xml:space="preserve"> </w:t>
      </w:r>
      <w:r>
        <w:t xml:space="preserve">montre que la dernière glaciation a laissé des empreintes encore visibles dans la carte de répartition de la diversité de ce groupe : la limite de la thermocline 0°C durant le dernier maximum glacier (il ya 21000 ans environs) sépare les zones de fortes diversifiées en bousier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 et al., 2011)</w:t>
      </w:r>
      <w:r>
        <w:t xml:space="preserve">.</w:t>
      </w:r>
    </w:p>
    <w:p>
      <w:pPr>
        <w:pStyle w:val="Heading2"/>
      </w:pPr>
      <w:bookmarkStart w:id="41" w:name="capactés-de-dispersion"/>
      <w:bookmarkEnd w:id="41"/>
      <w:r>
        <w:t xml:space="preserve">Capactés de dispersion</w:t>
      </w:r>
    </w:p>
    <w:p>
      <w:pPr>
        <w:pStyle w:val="FirstParagraph"/>
      </w:pPr>
      <w:r>
        <w:t xml:space="preserve">La remonté nordique des bousiers depuis le dernier maximum glacier est le résultat d'événemenets de dispersion individuel. Au cours de leur vie, les bousiers parcourent de grandes distances à la recherche de nourriture, on peut imaginer qu'au fil des génération, si les conditions environnementales le permettent, certains individus établissent des populations de plus en plus nordiques. Ce qui est vrai pour ce groupe d'espèce mobile l'est aussi pour des espèces sessiles comme les plantes qui possèdent également des capacités de dispersion du fait de la dissémination de leurs semenc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s. Enfin, à l'échelle du paysage, il existe très souvent une mosaïque d'habitats plus ou moins favorables à la dispersion d'une espèce. Toutes ces possibilités sont complexes à intégrer et c'est en partie pour cela que la théorie en biogéographie a été fondé sur les îles, les flux de colonisation y étant relativement faciles à identifier: de la côte la plus proche vers l'île.</w:t>
      </w:r>
    </w:p>
    <w:p>
      <w:pPr>
        <w:pStyle w:val="BodyText"/>
      </w:pPr>
      <w:r>
        <w:t xml:space="preserve">Dans l'expérience historique de Simberloff et Wilson qui valida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Daniel S. Simberloff and Edward O. Wilson, 1969)</w:t>
      </w:r>
      <w:r>
        <w:t xml:space="preserve">. Ainsi, les événements de colonisation, bien qu'individuel, peuvent être assez fréquents pour conduire rapidement à l'établissement de populations et même d'une communauté locale d'insecte.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 (bordé à l'ouest par l'océan pacifique) 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s.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s nombre de problèmes de définition.</w:t>
      </w:r>
      <w:r>
        <w:rPr>
          <w:rStyle w:val="FootnoteReference"/>
        </w:rPr>
        <w:footnoteReference w:id="43"/>
      </w:r>
      <w:r>
        <w:t xml:space="preserve"> Afin d'éviter ces problèmes, je parlerai de la niche au sens de Joseph Grinnel qui en tentant d'expliquer la restriction de la répartition du Moqueur de Californie écrit :</w:t>
      </w:r>
    </w:p>
    <w:p>
      <w:pPr>
        <w:pStyle w:val="BlockText"/>
      </w:pPr>
      <w:r>
        <w:t xml:space="preserve">« An explanation of this restricted distribution is probably to be found in the close adjustment of the bird in various physiological and psychological respects to a narrow range of environmental conditions. »</w:t>
      </w:r>
    </w:p>
    <w:p>
      <w:pPr>
        <w:pStyle w:val="FirstParagraph"/>
      </w:pPr>
      <w:r>
        <w:t xml:space="preserve">Dans ses travaux, Grinnel montre que la présence du Moqueur de Californie est fortement corrélée à des conditions de températures et d'humidité assez élevées</w:t>
      </w:r>
      <w:r>
        <w:t xml:space="preserve"> </w:t>
      </w:r>
      <w:r>
        <w:t xml:space="preserve">(Grinnell, 1917)</w:t>
      </w:r>
      <w:r>
        <w:t xml:space="preserve">. Ainsi la niche écologique au sens de Grinnel est un ensemble de conditions environmentales dans laquelle une espèces donné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a température cumulée nécessaire au bon développement des oeufs et des mesures de températures caractéristiques) avec des données climatiques, ils obtenaient une bonne concordance des probabilités d'occurrence et des observations, justifiant ainsi la démarche prédictive en s'appuyant sur des scénarios de changements climatiques pour aller essayer de comprender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èces (SDM en référence au terme anglais utilisé souvent dans le reste de la thèse) qui sont des solutions techniques (statistiques) pour l'application de la méthode générale que je viens de décrire</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 climatique. Cette démarche s'est appliquée avec succès à différents ca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des SDMs est la relative facilité de leur mise en application grâce à l'abondance des données climatiques et des données d'occurence et au partage des implémentations numériques de ces méthodes statistiques. Pour le premier type de données, WorldClim illustre cette facilité d'accès en proposant des données à l'échelle mondiale gratuitement téléchargeables (voir</w:t>
      </w:r>
      <w:r>
        <w:t xml:space="preserve"> </w:t>
      </w:r>
      <w:hyperlink r:id="rId44">
        <w:r>
          <w:rPr>
            <w:rStyle w:val="Hyperlink"/>
          </w:rPr>
          <w:t xml:space="preserve">http://worldclim.org</w:t>
        </w:r>
      </w:hyperlink>
      <w:r>
        <w:t xml:space="preserve">,</w:t>
      </w:r>
      <w:r>
        <w:t xml:space="preserve"> </w:t>
      </w:r>
      <w:r>
        <w:t xml:space="preserve">Hijmans et al. (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5">
        <w:r>
          <w:rPr>
            <w:rStyle w:val="Hyperlink"/>
          </w:rPr>
          <w:t xml:space="preserve">http://www.gbif.org</w:t>
        </w:r>
      </w:hyperlink>
      <w:r>
        <w:t xml:space="preserve">) qui présentent cependant des biais liés à l'inégalité d'échantillonnage des régions du globe</w:t>
      </w:r>
      <w:r>
        <w:t xml:space="preserve"> </w:t>
      </w:r>
      <w:r>
        <w:t xml:space="preserve">(Beck et al., 2014)</w:t>
      </w:r>
      <w:r>
        <w:t xml:space="preserve">. Enfin pour ce qui est le partage des implémentations des SDM, on peut évoquer le logiciel libre R</w:t>
      </w:r>
      <w:r>
        <w:t xml:space="preserve"> </w:t>
      </w:r>
      <w:r>
        <w:t xml:space="preserve">(R Core Team, 2015)</w:t>
      </w:r>
      <w:r>
        <w:t xml:space="preserve"> </w:t>
      </w:r>
      <w:r>
        <w:t xml:space="preserve">qui a des paquets dédiés à l'utilisation des SDMs et qui sont largement utilisé dans la communauté scientifique.</w:t>
      </w:r>
    </w:p>
    <w:p>
      <w:pPr>
        <w:pStyle w:val="BodyText"/>
      </w:pPr>
      <w:r>
        <w:t xml:space="preserve">Un des principaux problèmes posés par l'utilisation massive de ces approches est le manque est la faible remise en question des hypothèses sur lesquelles elles reposent. Le message délivré par les SDMs doit être pris comme une potentialité : étant donné les conditions actuelles dans lesquelles une espèce est trouvée et sachant les variations climatiques donné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que 1- une forme d'équilibre de la distribution des espèces et des conditions climatiques actuelles et 2- que les espèces sont indépendantes</w:t>
      </w:r>
      <w:r>
        <w:t xml:space="preserve"> </w:t>
      </w:r>
      <w:r>
        <w:t xml:space="preserve">(Jeschke and Strayer, 2008)</w:t>
      </w:r>
      <w:r>
        <w:t xml:space="preserve">. Ces deux hypothèses sont très fortes et demandent un examen approfondi. Etant donné que ma thèse porte sur la seconde, je propose de la discuter dans le paragraphe suivant.</w:t>
      </w:r>
    </w:p>
    <w:p>
      <w:pPr>
        <w:pStyle w:val="Heading2"/>
      </w:pPr>
      <w:bookmarkStart w:id="46" w:name="réseaux-dinteractions-interdépendance-des-espèces"/>
      <w:bookmarkEnd w:id="46"/>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 1972)</w:t>
      </w:r>
      <w:r>
        <w:t xml:space="preserve">. Il reprend l'exemple donné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 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pénalisante lorsque l'abondance des arbres augmente car cela facilite la fuite de</w:t>
      </w:r>
      <w:r>
        <w:t xml:space="preserve"> </w:t>
      </w:r>
      <w:r>
        <w:rPr>
          <w:i/>
        </w:rPr>
        <w:t xml:space="preserve">E. umbrinus</w:t>
      </w:r>
      <w:r>
        <w:t xml:space="preserve"> </w:t>
      </w:r>
      <w:r>
        <w:t xml:space="preserve">(Brown, 1971)</w:t>
      </w:r>
      <w:r>
        <w:t xml:space="preserve">. La ségrégation locale des deux espèces reflète donc bien une interaction biotique, il y donc a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éflexion sur le sujet et une classification de ces interactions).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 trophiques</w:t>
      </w:r>
      <w:r>
        <w:t xml:space="preserve"> </w:t>
      </w:r>
      <w:r>
        <w:t xml:space="preserve">(Kéfi et al., 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 and Tang, 2012)</w:t>
      </w:r>
      <w:r>
        <w:t xml:space="preserve">. Ce résultat est en effet la mise en application directe d'un résultat mathématique récent établi par Terence Tao et Vam Vu</w:t>
      </w:r>
      <w:r>
        <w:t xml:space="preserve"> </w:t>
      </w:r>
      <w:r>
        <w:t xml:space="preserve">(Tao et al., 2010)</w:t>
      </w:r>
      <w:r>
        <w:t xml:space="preserve">. Les réseaux contiennent de nombreuses informations sur l'écologie des population et à mon avis, ils doivent être placés au centre d'une théorie intégrative de la biogéographie. Cette idée n'est pas seulement la mienne, MacArthur et Wilson l'ont suggérée au dernier paragraphe de leur théorie de la biogéographie avec ces mots</w:t>
      </w:r>
      <w:r>
        <w:t xml:space="preserve"> </w:t>
      </w:r>
      <w:r>
        <w:t xml:space="preserve">(MacArthur and Wilson, 1967)</w:t>
      </w:r>
      <w:r>
        <w:t xml:space="preserve"> </w:t>
      </w:r>
      <w:r>
        <w:t xml:space="preserve">:</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7" w:name="echanges-dinformations-génétiques-et-processus-micro-evolutifs"/>
      <w:bookmarkEnd w:id="47"/>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s dont la séquence renferme l'ensemble de l'information pour assurer le développement de l'individu. Néanmoins, le code génétique de certaines cellules de l'individu peut être modifiées (des mutations) et si ces cellules sont celles qui seront transmises à la desendance, alors ces modifications peuvent être transmises à la génération suivant. Sous certaines conditions, la mutation peut rester dans la population, c'est le moteur de la variation à l'échelle populationnelle du code génétique. Bien loin d'être une combinaison précise de pair de bases, l'ADN d'une espèces est en effet un ensemble de possibilités, un ensemble de versions du code possible mais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deux espèces. Bien que cette vision soit très simplifiée, elle permet de comprendre que l'ADN de deux espèces puissent refléter leur lien de parenté qu'il permet l'établissement d'une phylogénie moléculaire.</w:t>
      </w:r>
    </w:p>
    <w:p>
      <w:pPr>
        <w:pStyle w:val="BodyText"/>
      </w:pPr>
      <w:r>
        <w:t xml:space="preserve">Cela étant dit, les causes de la divergence de l'ADN sont multiples et ce qui m'intéresse ici, ce sont que ces variations puissent engendrer un différentiel démographique possitive dans un milieu nouvellement exploré par une population alors que cette même variation dans un autre milieu ne l'était pas. La vitesse des mécanismes mis en jeu semble bien plus rapide au point que ceux-ci puissent jouer des rôles prépondérant dans la réponse des espèces aux changements climatiques</w:t>
      </w:r>
      <w:r>
        <w:t xml:space="preserve"> </w:t>
      </w:r>
      <w:r>
        <w:t xml:space="preserve">(Lavergne et al., 2010)</w:t>
      </w:r>
      <w:r>
        <w:t xml:space="preserve">. En 2009, Joan Balanyá et collègues pub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á et al., 2006)</w:t>
      </w:r>
      <w:r>
        <w:t xml:space="preserve">.</w:t>
      </w:r>
    </w:p>
    <w:p>
      <w:pPr>
        <w:pStyle w:val="BodyText"/>
      </w:pPr>
      <w:r>
        <w:t xml:space="preserve">Les preuves récentes de l'impact des variations génétiques rapides sur la démographie des espèces populations poussent les chercheurs à se demander si négliger ces processus dans les travaux de dynamique des populations est une hypothèse raisonnable</w:t>
      </w:r>
      <w:r>
        <w:t xml:space="preserve"> </w:t>
      </w:r>
      <w:r>
        <w:t xml:space="preserve">(F 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s dans leur survie et leur reproduction, ils démontrent alors que les facteurs génétiques peuvent contribuer jusqu'à 20% dans la croissance de la population certaine année. Les conséquences des dynamiques eco-evolutives et l'intégration des flux d'information génétique sont certaineme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8" w:name="linvasion-européenne-du-frelon-asiatique"/>
      <w:bookmarkEnd w:id="48"/>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 et al., 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 et al., 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acité moindre</w:t>
      </w:r>
      <w:r>
        <w:t xml:space="preserve"> </w:t>
      </w:r>
      <w:r>
        <w:t xml:space="preserve">(Villemant et al., 2006)</w:t>
      </w:r>
      <w:r>
        <w:t xml:space="preserve">. Ce frelon représente un danger pour l'entomofaune européenne et aussi menace l'apiculture qui s'ajoute aux nombreuses autres que connait actuellement le secteur</w:t>
      </w:r>
      <w:r>
        <w:t xml:space="preserve"> </w:t>
      </w:r>
      <w:r>
        <w:t xml:space="preserve">(Vanbergen, 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vec une aire de répartition française constituée d'une bande de 300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aractériser les conditions climatiques favorables au développement de l'espèce</w:t>
      </w:r>
      <w:r>
        <w:t xml:space="preserve"> </w:t>
      </w:r>
      <w:r>
        <w:t xml:space="preserve">(Villemant et al., 2011)</w:t>
      </w:r>
      <w:r>
        <w:t xml:space="preserve"> </w:t>
      </w:r>
      <w:r>
        <w:t xml:space="preserve">et révèlent alors qu'une large partie de l'Europe occidentale est une zone de développement probable. Un autre phénomène intéressant lié à cette invasion est que dans la même période de la colonisation européenne, le frelon est arrivé la Corée du Sud où sa propagation est cependant bien moins rapide</w:t>
      </w:r>
      <w:r>
        <w:t xml:space="preserve"> </w:t>
      </w:r>
      <w:r>
        <w:t xml:space="preserve">(Villemant et al., 2011)</w:t>
      </w:r>
      <w:r>
        <w:t xml:space="preserve">. L'explication plausible de la différence de succès de la même espèce est une différence dans de la composition en espèce proche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 mandarinia</w:t>
      </w:r>
      <w:r>
        <w:t xml:space="preserve"> </w:t>
      </w:r>
      <w:r>
        <w:t xml:space="preserve">qui est une meilleur compétitrice</w:t>
      </w:r>
      <w:r>
        <w:t xml:space="preserve"> </w:t>
      </w:r>
      <w:r>
        <w:t xml:space="preserve">(Villemant et al., 2011)</w:t>
      </w:r>
      <w:r>
        <w:t xml:space="preserve">. Cette nécessité de faire appel à la composition biologique pour comprendre les raisons d'un changement d'aire de répartition est ce qui donne tout l'intérêt du travail théorique mené durant ma thèse.</w:t>
      </w:r>
      <w:r>
        <w:t xml:space="preserve"> </w:t>
      </w:r>
    </w:p>
    <w:p>
      <w:pPr>
        <w:pStyle w:val="Heading1"/>
      </w:pPr>
      <w:bookmarkStart w:id="49" w:name="cadre-théorique-de-la-thèse"/>
      <w:bookmarkEnd w:id="49"/>
      <w:r>
        <w:t xml:space="preserve">Cadre théorique de la thèse</w:t>
      </w:r>
    </w:p>
    <w:p>
      <w:pPr>
        <w:pStyle w:val="FirstParagraph"/>
      </w:pPr>
      <w:r>
        <w:t xml:space="preserve">Les développements entrepris durant ma thèse sont des tentatives d'encrage des interactions écologiques dans la théorie de la biogéographie des îles de MacArthur et Wilson.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w:t>
      </w:r>
      <w:r>
        <w:t xml:space="preserve"> </w:t>
      </w:r>
      <w:r>
        <w:t xml:space="preserve">(MacArthur and Wilson, 1963)</w:t>
      </w:r>
      <w:r>
        <w:t xml:space="preserve">,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3"/>
      </w:pPr>
      <w:bookmarkStart w:id="50" w:name="une-vision-puissante-de-la-dynamique-des-distributions-despèces"/>
      <w:bookmarkEnd w:id="50"/>
      <w:r>
        <w:t xml:space="preserve">Une vision puissante de la dynamique des distributions d'espèces</w:t>
      </w:r>
    </w:p>
    <w:p>
      <w:pPr>
        <w:pStyle w:val="FirstParagraph"/>
      </w:pPr>
      <w:r>
        <w:t xml:space="preserve">Dans la préface de l'ouvrage de 1967, MacArthur et Wilson doutent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un type de végétations andins situé au-dessu des forêts mais en-dessous des neiges éternelles). De manière générale, le modèle est acceptable est très adaptable au prix d'un certains nombre d'hypohèse notamment une certaine rigidité du réservoire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ence n'est rendu possible que dans un cadre physico-chimico-évolutifs précis, la nécessité. Dans les travaux de MacArthur et Wilson, l'événement de colonisation peut être interprété comme un pourvoyeur de stochasticité alors que les contraintes écologiques sont un des limites nécéssaire et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e régional d'une singularité historique car l'espèce en question à une histoire évolutive propre et des propriétés qui en découlent. A son arrivée sur l'île, lson éventuelle insertion est déterminée par ces même caractéristique et le contexte biotique et abiotique de l'île. Les espèces installée sur une îles ont ainsi passé le crible des contraintes écologiques, de cette forme de nécessité qui est également modifié à chauqe nouvelle insertion. C'est ainsi que l'on peut décrire le moteur de la reconfiguration perpetuelle des réseaux écologiques locaux. Une telle dynamique peut être également analysée comme une imbrication de deux échelles de pro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s des espèces qui compte pour un. Étant donné les exemples choisit par les auteurs on peut néanmois pensé que la théorie est développé pour des groupes d'espèce au rôle écologiques similaires et phylogénétiquement assez proches. Ainsi, le premier exemple données est pour l'herpétofaune (amphibiens et réptiles) et non sur un invetaire exhaustive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w:t>
      </w:r>
      <w:r>
        <w:t xml:space="preserve"> </w:t>
      </w:r>
      <w:r>
        <w:t xml:space="preserve">(Lomolino and Brown, 2009)</w:t>
      </w:r>
      <w:r>
        <w:t xml:space="preserve"> </w:t>
      </w:r>
      <w:r>
        <w:t xml:space="preserve">et de surcroit quand on connait la qualité de ces deux naturalistes.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3"/>
      </w:pPr>
      <w:bookmarkStart w:id="51" w:name="le-modèle-mathématique-et-les-prédictions-de-la-tib"/>
      <w:bookmarkEnd w:id="51"/>
      <w:r>
        <w:t xml:space="preserve">Le modèle mathématique et les prédicti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2"/>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libre</w:t>
      </w:r>
      <w:r>
        <w:t xml:space="preserve"> </w:t>
      </w:r>
      <m:oMath>
        <m:sSub>
          <m:e>
            <m:r>
              <m:t>S</m:t>
            </m:r>
          </m:e>
          <m:sub>
            <m:r>
              <m:t>e</m:t>
            </m:r>
            <m:r>
              <m:t>q</m:t>
            </m:r>
          </m:sub>
        </m:sSub>
      </m:oMath>
      <w:r>
        <w:t xml:space="preserve"> </w:t>
      </w:r>
      <w:r>
        <w:t xml:space="preserve">pour les varitions temporelles s'annuelent. Il faiut noté que cette équilibre est dynamque, il y a toujours des extinctions et des colonisation mais la richesses spédifique de l'île varie toujours autour de</w:t>
      </w:r>
      <w:r>
        <w:t xml:space="preserve"> </w:t>
      </w:r>
      <m:oMath>
        <m:sSub>
          <m:e>
            <m:r>
              <m:t>S</m:t>
            </m:r>
          </m:e>
          <m:sub>
            <m:r>
              <m:t>e</m:t>
            </m:r>
            <m:r>
              <m:t>q</m:t>
            </m:r>
          </m:sub>
        </m:sSub>
      </m:oMath>
      <w:r>
        <w:t xml:space="preserve"> </w:t>
      </w:r>
      <w:r>
        <w:t xml:space="preserve">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s l'île est isolée moins les évènements de colonisation sont fréquents. j'ai résumé la vision classiqe de la TIB sur la figure</w:t>
      </w:r>
      <w:r>
        <w:t xml:space="preserve"> </w:t>
      </w:r>
      <w:r>
        <w:t xml:space="preserve">(</w:t>
      </w:r>
      <w:r>
        <w:rPr>
          <w:b/>
        </w:rPr>
        <w:t xml:space="preserve">???</w:t>
      </w:r>
      <w:r>
        <w:t xml:space="preserve">)</w:t>
      </w:r>
      <w:r>
        <w:t xml:space="preserve"> </w:t>
      </w:r>
      <w:r>
        <w:t xml:space="preserve">en y ajoutant les graphiques de l'article de 1963. Cette prédiction de la théorie en est aussi l'origine : MacArthur et Wilson expliquent avec ces mécanismes que les îles de plus grandes tailles est plus d'espèces mais aussi que des exeption liée à l'isolemnet puisse existée. Cette relation est d'ailleurs présentée dés le début du chapitre 2 de la TIB avec l'augmentation linéaire du nombre d'espèce de l'herpetofaune avec le logarithm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surtout connue pour ses applications dans le domaine de la conservation</w:t>
      </w:r>
      <w:r>
        <w:rPr>
          <w:rStyle w:val="FootnoteReference"/>
        </w:rPr>
        <w:footnoteReference w:id="53"/>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P)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 S_{eq}. (B) et (C) sont respectivement les figures 4 et 5 extraites de l'article de 1963 de MacArthur et Wilson qui livre essentiellem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w:t>
      </w:r>
      <m:oMath>
        <m:r>
          <m:t>P</m:t>
        </m:r>
      </m:oMath>
      <w:r>
        <w:t xml:space="preserve">)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w:t>
      </w:r>
      <w:r>
        <w:t xml:space="preserve"> </w:t>
      </w:r>
      <m:oMath>
        <m:sSub>
          <m:e>
            <m:r>
              <m:t>S</m:t>
            </m:r>
          </m:e>
          <m:sub>
            <m:r>
              <m:t>e</m:t>
            </m:r>
            <m:r>
              <m:t>q</m:t>
            </m:r>
          </m:sub>
        </m:sSub>
      </m:oMath>
      <w:r>
        <w:t xml:space="preserve">. (B) et (C) sont respectivement les figures 4 et 5 extraites de l'article de 1963 de MacArthur et Wilson qui livre essentiellem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3"/>
      </w:pPr>
      <w:bookmarkStart w:id="55" w:name="limportance-de-la-tib-dans-des-dévelopements-théoriques-plus-récents"/>
      <w:bookmarkEnd w:id="55"/>
      <w:r>
        <w:t xml:space="preserve">L'importance de la TIB dans des dévelopements théoriques plus récents</w:t>
      </w:r>
    </w:p>
    <w:p>
      <w:pPr>
        <w:pStyle w:val="Heading3"/>
      </w:pPr>
      <w:bookmarkStart w:id="56" w:name="la-théorie-des-métapopulations"/>
      <w:bookmarkEnd w:id="56"/>
      <w:r>
        <w:t xml:space="preserve">La théorie des métapopulations</w:t>
      </w:r>
    </w:p>
    <w:p>
      <w:pPr>
        <w:pStyle w:val="Compact"/>
      </w:pPr>
      <w:r>
        <w:t xml:space="preserve">Bien que ne représentant que cinq pourcents des teres émergeé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edemment, par la clare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7"/>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psé par Levins</w:t>
      </w:r>
      <w:r>
        <w:rPr>
          <w:rStyle w:val="FootnoteReference"/>
        </w:rPr>
        <w:footnoteReference w:id="58"/>
      </w:r>
      <w:r>
        <w:t xml:space="preserve"> </w:t>
      </w:r>
      <w:r>
        <w:t xml:space="preserve">lors d'une réflexion sur le contrôle démographique des ravageurs dans les cultures. Pour un ravageur donnée, les îlots de culture sont autant de patchs où une population peut se maintenir et dispersé dans les autres pacths alentour. Levins montre alors que les mesures de la lutte biologique doivent être conduites à large échelle pour en augmenter les probabilités de succès donc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s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expliquée et mènent à des risques d'extinction mieux cerner</w:t>
      </w:r>
      <w:r>
        <w:t xml:space="preserve"> </w:t>
      </w:r>
      <w:r>
        <w:t xml:space="preserve">(Hanski, 1998)</w:t>
      </w:r>
      <w:r>
        <w:t xml:space="preserve">. C'est aussi un cadre aproprié pour insérer l'étude des flux génétiques liés à l'arragment spatial des populations ainsi, toujours sur ces mêmes populations de papillon Ilik Saccheri et collègues montre qu'en ajoutant le degrés d'hétérozygotie, ils obteinnet des proédictions précise auand à l'extinction locale des populations</w:t>
      </w:r>
      <w:r>
        <w:t xml:space="preserve"> </w:t>
      </w:r>
      <w:r>
        <w:t xml:space="preserve">(Saccheri et al., 1998)</w:t>
      </w:r>
      <w:r>
        <w:t xml:space="preserve">. Les travaux théoriques autour du concept de metapopulations proposent un certain nombre de paradigme qui permettent d'évaluer le rôle que je joue les processus de colonisation et d'extinction dans les variations spatio-temporelle de la démograohie d'une espèce</w:t>
      </w:r>
      <w:r>
        <w:t xml:space="preserve"> </w:t>
      </w:r>
      <w:r>
        <w:t xml:space="preserve">(Leibold et al., 2004)</w:t>
      </w:r>
      <w:r>
        <w:t xml:space="preserve">. La prépondérance de ces mécanismes qui font la force de la TIB et de la théorie des métatpopulation a été poussé à son paroxysme dans la théorie neutre de la biogéographie.</w:t>
      </w:r>
    </w:p>
    <w:p>
      <w:pPr>
        <w:pStyle w:val="Heading3"/>
      </w:pPr>
      <w:bookmarkStart w:id="59" w:name="la-théorie-neutre-de-la-biogéographie-et-le-débat-quelle-soulève"/>
      <w:bookmarkEnd w:id="59"/>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 1997)</w:t>
      </w:r>
      <w:r>
        <w:t xml:space="preserve">. En plus des exenples données dans l'article de 1997, Hubbell montre de manière convaincante que dans la foret tropical du Panama, à la suite d'un chablis, le recrutement de l'arbre n'est pas prévisible par ces carctéritqiue et que le recrutement est similaire à la composition alentour</w:t>
      </w:r>
      <w:r>
        <w:t xml:space="preserve"> </w:t>
      </w:r>
      <w:r>
        <w:t xml:space="preserve">(Hubbell, 1999)</w:t>
      </w:r>
      <w:r>
        <w:t xml:space="preserve">. La dynamique engendrée est appelée la dérive écologique, elle dominée par la stochasticité qui conduit preque certainement à l'extinction presque certaine de toutes les espèces, ce qui est contrebalancée par l'apparition d'espèces nouvelles</w:t>
      </w:r>
      <w:r>
        <w:t xml:space="preserve"> </w:t>
      </w:r>
      <w:r>
        <w:t xml:space="preserve">(Hubbell, 2010,</w:t>
      </w:r>
      <w:r>
        <w:t xml:space="preserve"> </w:t>
      </w:r>
      <w:r>
        <w:t xml:space="preserve">Ricklefs (2003)</w:t>
      </w:r>
      <w:r>
        <w:t xml:space="preserve">)</w:t>
      </w:r>
      <w:r>
        <w:t xml:space="preserve">.</w:t>
      </w:r>
    </w:p>
    <w:p>
      <w:pPr>
        <w:pStyle w:val="BodyText"/>
      </w:pPr>
      <w:r>
        <w:t xml:space="preserve">La théorie neutre partage beaucoup de charactéristiques avec la TIB : en plus des principes fondamentaux d'extinction et de colonisation et du d'équivalence écologique, elle impliqeu 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 2010)</w:t>
      </w:r>
      <w:r>
        <w:t xml:space="preserve">. Une conséquence directe revendiquée par Hubbell est que cette hypothèse explique la forme convexe des courbes de colonisation et d'extinction décrites par MacArthur et Wislon mais que n'explique pas leur modèle (voir</w:t>
      </w:r>
      <w:r>
        <w:t xml:space="preserve"> </w:t>
      </w:r>
      <w:r>
        <w:t xml:space="preserve">(</w:t>
      </w:r>
      <w:r>
        <w:rPr>
          <w:b/>
        </w:rPr>
        <w:t xml:space="preserve">???</w:t>
      </w:r>
      <w:r>
        <w:t xml:space="preserve">)</w:t>
      </w:r>
      <w:r>
        <w:t xml:space="preserve"> </w:t>
      </w:r>
      <w:r>
        <w:t xml:space="preserve">et</w:t>
      </w:r>
      <w:r>
        <w:t xml:space="preserve"> </w:t>
      </w:r>
      <w:r>
        <w:t xml:space="preserve">Hubbell (2010)</w:t>
      </w:r>
      <w:r>
        <w:t xml:space="preserve">). Le principe d'équivalence et la palce importante que semble joué le hasard dans cette théorie a soulevé de très vif débat avec des démonstrations à charge contre la véracité de la théorie (voir par exemple</w:t>
      </w:r>
      <w:r>
        <w:t xml:space="preserve"> </w:t>
      </w:r>
      <w:r>
        <w:t xml:space="preserve">McGill and Collins (2003)</w:t>
      </w:r>
      <w:r>
        <w:t xml:space="preserve"> </w:t>
      </w:r>
      <w:r>
        <w:t xml:space="preserve">et</w:t>
      </w:r>
      <w:r>
        <w:t xml:space="preserve"> </w:t>
      </w:r>
      <w:r>
        <w:t xml:space="preserve">Ricklefs (2003)</w:t>
      </w:r>
      <w:r>
        <w:t xml:space="preserve">). A mon sens, l'équivalence écologique doit, comme dans le cas de la TIB, être prise pour une abstraction de la sigularité des espèces, une simplification de la diversité des systèmes biologiques, pour isoler une portion restreinte des phénomènes qui la modifient pour en évaluer finalement le pouvoir explicatif. Bien qu'un certain nombre de cas d'études permettent de rejeter cette théorie</w:t>
      </w:r>
      <w:r>
        <w:t xml:space="preserve"> </w:t>
      </w:r>
      <w:r>
        <w:t xml:space="preserve">(McGill and Collins, 2003,</w:t>
      </w:r>
      <w:r>
        <w:t xml:space="preserve"> </w:t>
      </w:r>
      <w:r>
        <w:t xml:space="preserve">John et al. (2007)</w:t>
      </w:r>
      <w:r>
        <w:t xml:space="preserve">)</w:t>
      </w:r>
      <w:r>
        <w:t xml:space="preserve">, les defenseurs de la théorie neutre affirment qu'elle est tout aussi utile quand une étude en démontre la fausseté</w:t>
      </w:r>
      <w:r>
        <w:t xml:space="preserve"> </w:t>
      </w:r>
      <w:r>
        <w:t xml:space="preserve">(Rosindell et al., 2012)</w:t>
      </w:r>
      <w:r>
        <w:t xml:space="preserve">. La théorie neutre peut en effet être présentée comme une jauge qui mesure sur l'importance des processus de différentiation de niches</w:t>
      </w:r>
      <w:r>
        <w:t xml:space="preserve"> </w:t>
      </w:r>
      <w:r>
        <w:t xml:space="preserve">(Wennekes et al., 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 et al., 2006)</w:t>
      </w:r>
      <w:r>
        <w:t xml:space="preserve">. Malgrés les possibilités offertent par ces deux théories, elles occultent largement les interactions écologiques qui sont factuelles; si les observations donnent crédit à ces théories, une théorie intégrative de la biogéographie doit expliquer pouquoi.</w:t>
      </w:r>
    </w:p>
    <w:p>
      <w:pPr>
        <w:pStyle w:val="Heading1"/>
      </w:pPr>
      <w:bookmarkStart w:id="60" w:name="le-rôle-des-interactions-dans-la-distribution-des-espèces"/>
      <w:bookmarkEnd w:id="60"/>
      <w:r>
        <w:t xml:space="preserve">Le rôle des interactions dans la distribution des espèces</w:t>
      </w:r>
    </w:p>
    <w:p>
      <w:pPr>
        <w:pStyle w:val="FirstParagraph"/>
      </w:pPr>
      <w:r>
        <w:t xml:space="preserve">Ma thèse a pour objectif de trouver des leviers pour comprendre comment les interactions peuvent affecter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étition and predation appear now to be much more important in biogeography than people had formely guesses » (</w:t>
      </w:r>
      <w:r>
        <w:t xml:space="preserve">Wallace (1881)</w:t>
      </w:r>
      <w:r>
        <w:t xml:space="preserve"> </w:t>
      </w:r>
      <w:r>
        <w:t xml:space="preserve">:28)</w:t>
      </w:r>
    </w:p>
    <w:p>
      <w:pPr>
        <w:pStyle w:val="FirstParagraph"/>
      </w:pPr>
      <w:r>
        <w:t xml:space="preserve">Le problème de ces relations écologiques est leur spécificité, l'unicité de chacune d'entre elle, dont découle nos difficultés pour les prévoir bien que des travaux récents explorent des pistes prome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on peut que l'intégration des interactions est une étape clef pour aller vers une biogéographie intégrative et c'est dans cette direction que j'ai mené ma thèse en essayant d'apporter quelques pistes de réflexion.</w:t>
      </w:r>
    </w:p>
    <w:p>
      <w:pPr>
        <w:pStyle w:val="Heading2"/>
      </w:pPr>
      <w:bookmarkStart w:id="61" w:name="importance-des-interactions-dans-la-distribution"/>
      <w:bookmarkEnd w:id="61"/>
      <w:r>
        <w:t xml:space="preserve">Importance des interactions dans la distribution</w:t>
      </w:r>
    </w:p>
    <w:p>
      <w:pPr>
        <w:pStyle w:val="FirstParagraph"/>
      </w:pPr>
      <w:r>
        <w:t xml:space="preserve">Dans la théorie de la biogéographie des îles, les interactions sont en fait omniprésentes car ells sont une des composantes principales du processus d'extinction. Cependant dans la formulation du modèle, elles ne sont jamis mentionnées explicitement, cachés dans le taux d'extinction</w:t>
      </w:r>
      <w:r>
        <w:t xml:space="preserve"> </w:t>
      </w:r>
      <m:oMath>
        <m:r>
          <m:t>e</m:t>
        </m:r>
      </m:oMath>
      <w:r>
        <w:t xml:space="preserve">. Comme je le montre à la figure</w:t>
      </w:r>
      <w:r>
        <w:t xml:space="preserve"> </w:t>
      </w:r>
      <w:r>
        <w:t xml:space="preserve">(</w:t>
      </w:r>
      <w:r>
        <w:rPr>
          <w:b/>
        </w:rPr>
        <w:t xml:space="preserve">???</w:t>
      </w:r>
      <w:r>
        <w:t xml:space="preserve">)</w:t>
      </w:r>
      <w:r>
        <w:t xml:space="preserve">, la différence dans l'allure des courbes déssinées par MacArthur et Wilson et celles obtenues en su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et le rend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conditionne, l'aspect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 and Barfield, 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que cela doit affecter vraisemblablement la qualité de prédictions des SDMs</w:t>
      </w:r>
      <w:r>
        <w:t xml:space="preserve"> </w:t>
      </w:r>
      <w:r>
        <w:t xml:space="preserve">(Godsoe and Harmon, 2012)</w:t>
      </w:r>
      <w:r>
        <w:t xml:space="preserve">. Ils remettent alors en question ces derniers dotn triomphe à la fin du siècle dernier avait relégué les interactions écologiques au second plan en démontrant que la corrélation avec les variables climatiques étaient peut-être suffisante, au moins en première approximation pour expliquer les aires de répartitions</w:t>
      </w:r>
      <w:r>
        <w:t xml:space="preserve"> </w:t>
      </w:r>
      <w:r>
        <w:t xml:space="preserve">(Pearson and Dawson, 2003)</w:t>
      </w:r>
      <w:r>
        <w:t xml:space="preserve">. Pourtant, dès 1998, le travail précurseur d'Andrew Davis et collègues montrent que les interactions pourraient affectées nos prédictions</w:t>
      </w:r>
      <w:r>
        <w:t xml:space="preserve"> </w:t>
      </w:r>
      <w:r>
        <w:t xml:space="preserve">(Davis et al., 1998)</w:t>
      </w:r>
      <w:r>
        <w:t xml:space="preserve"> </w:t>
      </w:r>
      <w:r>
        <w:t xml:space="preserve">remantant ainsi largement en cause l'hypoythèse d'indépendance des espèces</w:t>
      </w:r>
      <w:r>
        <w:t xml:space="preserve"> </w:t>
      </w:r>
      <w:r>
        <w:t xml:space="preserve">(Jeschke and Strayer, 2008)</w:t>
      </w:r>
      <w:r>
        <w:t xml:space="preserve">. L'expérience dont les résultats sont publié en 1998 est une annalyse d'abondance de trois espèces de drospophile le long d'un gradient de températive. Les comparaison d'abondance sont menées pour toues les combinaisons possibles de ces trois mouches (assemblages à 1, 2 ou 3 espèces) mais aussi en présence ou en absence d'un parasitoïdes. La démonstration est sans appel, la compétition et paraitsisme affectent draistquement la survie le long du gradient de température, les interactions affectent probablement les réponse au changements climatqiue.</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ie récente appelée JSDM intègre par exemple les corrélations dans la présence des espèces pour améliorer les prédictions</w:t>
      </w:r>
      <w:r>
        <w:t xml:space="preserve"> </w:t>
      </w:r>
      <w:r>
        <w:t xml:space="preserve">(Pollock et al., 2014)</w:t>
      </w:r>
      <w:r>
        <w:t xml:space="preserve">. Néanmoins, ces efforts se heurtent à un manque de maturité des modèles et théories qui cherchent à rassembler distribution et interactions. Parmis les tarvaux récents, Franck Jabot et Jordi Bascompte ont rassemblé metacommunautés et écologie des réseaux souligner importance des relation écologique dans la répartition géogrpahique des espèces</w:t>
      </w:r>
      <w:r>
        <w:t xml:space="preserve"> </w:t>
      </w:r>
      <w:r>
        <w:t xml:space="preserve">(Jabot and Bascompte, 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 et al., 2011)</w:t>
      </w:r>
      <w:r>
        <w:t xml:space="preserve"> </w:t>
      </w:r>
      <w:r>
        <w:t xml:space="preserve">préfigurée par Holt</w:t>
      </w:r>
      <w:r>
        <w:t xml:space="preserve"> </w:t>
      </w:r>
      <w:r>
        <w:t xml:space="preserve">(Holt, 2009)</w:t>
      </w:r>
      <w:r>
        <w:t xml:space="preserve">.</w:t>
      </w:r>
    </w:p>
    <w:p>
      <w:pPr>
        <w:pStyle w:val="BodyText"/>
      </w:pPr>
      <w:r>
        <w:t xml:space="preserve">C'est dans la lignée de ces développements théoriques récents que s'inscrit mon premier chapitre de thèse. J'y ai montré comment l'intégration du concept de réseau écologique dans la TIB était possible tout en ajoutant la reconnaissance de performances plus ou moins importantes des espèces dans un contexte abiotique donné (niche écologique). Pour y arriver, j'ai montré l'interêt de ne pas considérer des espèces une à une mais bien sous forme d'assemblage. Du point de vie technique, mon travail montre aussi qu'un retour au processus stochastique tels que ceux présentés en 1967 est une démarche puissante pour ajouter des processus dans le modèle original.</w:t>
      </w:r>
    </w:p>
    <w:p>
      <w:pPr>
        <w:pStyle w:val="FigureWithCaption"/>
      </w:pPr>
      <w:r>
        <w:drawing>
          <wp:inline>
            <wp:extent cx="3810000" cy="2540000"/>
            <wp:effectExtent b="0" l="0" r="0" t="0"/>
            <wp:docPr descr="Figure 2: Intégration des interactions et des containtes abiotiques dans la TIB. 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aintes abiotiques dans la TIB.</w:t>
      </w:r>
      <w:r>
        <w:t xml:space="preserve"> </w:t>
      </w:r>
      <w:r>
        <w:t xml:space="preserve">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w:t>
      </w:r>
    </w:p>
    <w:p>
      <w:pPr>
        <w:pStyle w:val="Heading2"/>
      </w:pPr>
      <w:bookmarkStart w:id="63" w:name="un-problème-déchelle"/>
      <w:bookmarkEnd w:id="63"/>
      <w:r>
        <w:t xml:space="preserve">Un problème d'échelle?</w:t>
      </w:r>
    </w:p>
    <w:p>
      <w:pPr>
        <w:pStyle w:val="FirstParagraph"/>
      </w:pPr>
      <w:r>
        <w:t xml:space="preserve">En repartant de l'exemple classique de la ségrégations spatiales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 1971)</w:t>
      </w:r>
      <w:r>
        <w:t xml:space="preserve">, j'aiprécédemment mis en évidence qu'une information sur les interactions contenus dans l'analyse des aires de répartitions. Il y a cependant deux caractéristiques importantes qui peuvent faire obstacle à l'abondance de ce type de lecture : la singularité de l'interaction et son caractère locale. Je reviens un peu plus bas sur la première prpopriété et m'arrête ici sur la seconde. Une idée forte relative aux interactions est leur rôle majeur à l'échelle locale qui a des conséquences de moins en moins perceptible au fur et à mesure que l'on cosidère des échelles spatiales de plus en plus grande (voir l'unique figure de</w:t>
      </w:r>
      <w:r>
        <w:t xml:space="preserve"> </w:t>
      </w:r>
      <w:r>
        <w:t xml:space="preserve">McGill (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ent de se demander pourquoi nous ne sommes pas capables de détecterles interactions en examinant les distributions d'espèces. En fait,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égréguées</w:t>
      </w:r>
      <w:r>
        <w:t xml:space="preserve"> </w:t>
      </w:r>
      <w:r>
        <w:t xml:space="preserve">(Gotelli et al., 2010)</w:t>
      </w:r>
      <w:r>
        <w:t xml:space="preserve">. De même, en 2007, Risto Heikkinen et collègues avaient ibtenu des performances accrues de leurs modèles statistiques par l'utilisation de la répartition de six espèces de pics pour expliquer la présence de quatre espèces de hiboux</w:t>
      </w:r>
      <w:r>
        <w:t xml:space="preserve"> </w:t>
      </w:r>
      <w:r>
        <w:t xml:space="preserve">(Heikkinen et al., 2007)</w:t>
      </w:r>
      <w:r>
        <w:t xml:space="preserve">. Dans cette même étude, le signal est plus fort quand les données sont sur de 10x10km que 40x40km en faveur d'une dépendance à l'échelle, récemment supportée par d'autres travaux</w:t>
      </w:r>
      <w:r>
        <w:t xml:space="preserve"> </w:t>
      </w:r>
      <w:r>
        <w:t xml:space="preserve">(Belmaker et al., 2015)</w:t>
      </w:r>
      <w:r>
        <w:t xml:space="preserve">. Ce qui est remarquable dans les travaux de Gotelli et de Heikkinen est que l'utilisation d'une connaissance biologique et écologique a permis de révéler une trace des interaction dans la distribution d'espèces.</w:t>
      </w:r>
    </w:p>
    <w:p>
      <w:pPr>
        <w:pStyle w:val="BodyText"/>
      </w:pPr>
      <w:r>
        <w:t xml:space="preserve">La dépendance spatiale de la detection des intéractions est facile à comprendre : en examinant des données de présence à des échelles spatiales de plus en plus large, le nombre d'espèces s'accumule (c'est le principe de la relation aire-espèce) menant à la dégradation de l'information potentielle contenu dans différence plus locales. Cela signifie que l'information nécessaire pour déceler des empreintes laissé par les interactions sera fournit par des données à l'échelles relativemnt dfine, cela ne permet pas de conclure sur le rayon d'action de ces interactions. Pour dépasser la question spatiale, il fait aussi envidagée l'impact de la nature des interactions sur la répartitin géographique. Ainsi, en 2014, Miguel Araújo et Alejandro Rozenfeld ont prouvé théoriquemnet que les les interactions positives (mutualisme) se propageaient davantage que les intéractions négatives</w:t>
      </w:r>
      <w:r>
        <w:t xml:space="preserve"> </w:t>
      </w:r>
      <w:r>
        <w:t xml:space="preserve">(Araújo and Rozenfeld, 2014)</w:t>
      </w:r>
      <w:r>
        <w:t xml:space="preserve">, la nature de la relation qui unie des espèces peut donc influencer la perte d'information contenue dans les aire de répartition. Suite à mes travaux sur l'intégrations des interactions, je me suis penché sur un autre aspect qui peut influencer la perte d'information dans dans les données de présence : l'abondance des interactions. Au chapitre 2, je montre que les interactions directes et indirectes affactent les données de distributions mais aussi que l'abondance des interactions rend difficile de distinguer la co-occurrence d'espèces en interactions d'une co-occurrence aléatoire. Ce qui est encore plus intéressant, c'est que j'ai accumulé un un certains nombre d'indices dans des données de présence et d'abscence réelle qui semblent confirmer nos prédictions. Je discute de ces résultats dans le troisième chapitre de ma thèse mon troisième chapitre.</w:t>
      </w:r>
    </w:p>
    <w:p>
      <w:pPr>
        <w:pStyle w:val="BodyText"/>
      </w:pPr>
      <w:r>
        <w:t xml:space="preserve">En constant que l'abondance des interactions peut justifier l'hypothèse d'indépendance des espèces, je soulève le même paradoxe que celui relevé par MacArthur dans son oeuvre de 1972</w:t>
      </w:r>
      <w:r>
        <w:t xml:space="preserve"> </w:t>
      </w:r>
      <w:r>
        <w:t xml:space="preserve">(MacArthur, 1972)</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mple, le porblème est de prédire aund ces systèmes le sont. Autrement dit il serait peut-être pertinent de situer les prédictions en biogéogrpahie au niveau du réseau écologique. Le problème d'échelle n'est plus seulemnt spatial et temporel il est aussi un problème d'échelle biologique : individus, population, communauté ou réseaux?</w:t>
      </w:r>
    </w:p>
    <w:p>
      <w:pPr>
        <w:pStyle w:val="Heading2"/>
      </w:pPr>
      <w:bookmarkStart w:id="64" w:name="vers-une-biogéographie-énergétique"/>
      <w:bookmarkEnd w:id="64"/>
      <w:r>
        <w:t xml:space="preserve">Vers une biogéographie énergétique</w:t>
      </w:r>
    </w:p>
    <w:p>
      <w:pPr>
        <w:pStyle w:val="FirstParagraph"/>
      </w:pPr>
      <w:r>
        <w:t xml:space="preserve">Le problème d'échelle biologique est aussi un problème de catégorisation des espcèes. J'ai suggéré que les prédiction étaient plus facile pour des espèces généralistes que pour des espèces spécialistes. Malheureusement le spectre est très large et plutôt balancé avec un continum entre des espèces hyperspécialistes de d'autres très généralistes</w:t>
      </w:r>
      <w:r>
        <w:t xml:space="preserve"> </w:t>
      </w:r>
      <w:r>
        <w:t xml:space="preserve">(Timothée Poisot et al., 2015)</w:t>
      </w:r>
      <w:r>
        <w:t xml:space="preserve">. On peit néamoins espérer que la réduction des espèces à un certains nombres de traits</w:t>
      </w:r>
      <w:r>
        <w:t xml:space="preserve"> </w:t>
      </w:r>
      <w:r>
        <w:t xml:space="preserve">(McGill et al., 2006,</w:t>
      </w:r>
      <w:r>
        <w:t xml:space="preserve"> </w:t>
      </w:r>
      <w:r>
        <w:t xml:space="preserve">T. Poisot et al. (2015)</w:t>
      </w:r>
      <w:r>
        <w:t xml:space="preserve">)</w:t>
      </w:r>
      <w:r>
        <w:t xml:space="preserve"> </w:t>
      </w:r>
      <w:r>
        <w:t xml:space="preserve">et des réseaux à un certains nombre de propriétés puissent permettrent des généralisations utiles dans notre compréhension de leur distribution.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tèmes énergétiques qui se perpétuent. La lecture de la théorie de la dynamique du budget énergétique de Sebastian Kooijman</w:t>
      </w:r>
      <w:r>
        <w:t xml:space="preserve"> </w:t>
      </w:r>
      <w:r>
        <w:t xml:space="preserve">(Kooijman, 2000)</w:t>
      </w:r>
      <w:r>
        <w:t xml:space="preserve"> </w:t>
      </w:r>
      <w:r>
        <w:t xml:space="preserve">m'a été très profitable pour cerner les possibilités offertes par une telle approche. Si, comme il est montré par Kooijman, il est possible de dériver de manière précise un grande nombre de propriétés énergétiques des espèces sur leur masse et leur forme, alors les espoirs sont grands de pouvoir trouver des règles d'assemblages fiables des commautés et donc de comprendre d'un point de vue méchaniste les extinctions locales. Ce sont les mêmes espoirs que ceux nourrit par la théorie métabolique de l'écologie qui rassemble des relations entre la taille des espèces et différentes de leurs propriétés</w:t>
      </w:r>
      <w:r>
        <w:t xml:space="preserve"> </w:t>
      </w:r>
      <w:r>
        <w:t xml:space="preserve">(Brown et al., 2004)</w:t>
      </w:r>
      <w:r>
        <w:t xml:space="preserve"> </w:t>
      </w:r>
      <w:r>
        <w:t xml:space="preserve">qui montrent en somme qu'il est possible d'aller au dela de l'espèce</w:t>
      </w:r>
      <w:r>
        <w:t xml:space="preserve"> </w:t>
      </w:r>
      <w:r>
        <w:t xml:space="preserve">(T. Poisot et al., 2015)</w:t>
      </w:r>
      <w:r>
        <w:t xml:space="preserve">.</w:t>
      </w:r>
      <w:r>
        <w:t xml:space="preserve"> </w:t>
      </w:r>
      <w:r>
        <w:t xml:space="preserve">Mes réflexions sur l'intersection entre la TIB et une vision énergétique de l'écologue sont présentées au chapitre 4 de ma thèse, dans un chapitre qui se veut aussi comme une ouverture vers les projets de recherche que j'aimerais mener dans un futur proche.</w:t>
      </w:r>
    </w:p>
    <w:p>
      <w:pPr>
        <w:pStyle w:val="Bibliography"/>
      </w:pPr>
      <w:r>
        <w:t xml:space="preserve">Allesina, S., Tang, S., 2012. Stability criteria for complex ecosystems. Nature 483, 205–208. doi:</w:t>
      </w:r>
      <w:hyperlink r:id="rId65">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6">
        <w:r>
          <w:rPr>
            <w:rStyle w:val="Hyperlink"/>
          </w:rPr>
          <w:t xml:space="preserve">10.1038/35048692</w:t>
        </w:r>
      </w:hyperlink>
    </w:p>
    <w:p>
      <w:pPr>
        <w:pStyle w:val="Bibliography"/>
      </w:pPr>
      <w:r>
        <w:t xml:space="preserve">Araújo, M.B., Rozenfeld, A., 2014. The geographic scaling of biotic interactions. Ecography 37, 406–415. doi:</w:t>
      </w:r>
      <w:hyperlink r:id="rId67">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8">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9">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70">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71">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72">
        <w:r>
          <w:rPr>
            <w:rStyle w:val="Hyperlink"/>
          </w:rPr>
          <w:t xml:space="preserve">10.1111/geb.12311</w:t>
        </w:r>
      </w:hyperlink>
    </w:p>
    <w:p>
      <w:pPr>
        <w:pStyle w:val="Bibliography"/>
      </w:pPr>
      <w:r>
        <w:t xml:space="preserve">Brown, J.H., 1971. Mechanisms of Competitive Exclusion Between Two Species of Chipmunks. Ecology 52, 305–311. doi:</w:t>
      </w:r>
      <w:hyperlink r:id="rId73">
        <w:r>
          <w:rPr>
            <w:rStyle w:val="Hyperlink"/>
          </w:rPr>
          <w:t xml:space="preserve">10.2307/1934589</w:t>
        </w:r>
      </w:hyperlink>
    </w:p>
    <w:p>
      <w:pPr>
        <w:pStyle w:val="Bibliography"/>
      </w:pPr>
      <w:r>
        <w:t xml:space="preserve">Brown, J.H., Gillooly, J.F., Allen, A.P., Savage, V.M., West, G.B., 2004. Toward a metabolic theory of ecology. Ecology 85, 1771–1789. doi:</w:t>
      </w:r>
      <w:hyperlink r:id="rId74">
        <w:r>
          <w:rPr>
            <w:rStyle w:val="Hyperlink"/>
          </w:rPr>
          <w:t xml:space="preserve">10.1890/03-9000</w:t>
        </w:r>
      </w:hyperlink>
    </w:p>
    <w:p>
      <w:pPr>
        <w:pStyle w:val="Bibliography"/>
      </w:pPr>
      <w:r>
        <w:t xml:space="preserve">Brown, J.H., Lomolino, M.V., 1989. Independent Discovery of the Equilibrium Theory of Island Biogeography. Ecology 70, 1954–1957. doi:</w:t>
      </w:r>
      <w:hyperlink r:id="rId75">
        <w:r>
          <w:rPr>
            <w:rStyle w:val="Hyperlink"/>
          </w:rPr>
          <w:t xml:space="preserve">10.2307/1938125</w:t>
        </w:r>
      </w:hyperlink>
    </w:p>
    <w:p>
      <w:pPr>
        <w:pStyle w:val="Bibliography"/>
      </w:pPr>
      <w:r>
        <w:t xml:space="preserve">Chase, J.M., Leibold, M.A., 2003. Ecological niches : linking classical and contemporary approaches. doi:</w:t>
      </w:r>
      <w:hyperlink r:id="rId76">
        <w:r>
          <w:rPr>
            <w:rStyle w:val="Hyperlink"/>
          </w:rPr>
          <w:t xml:space="preserve">10.1007/s13398-014-0173-7.2</w:t>
        </w:r>
      </w:hyperlink>
    </w:p>
    <w:p>
      <w:pPr>
        <w:pStyle w:val="Bibliography"/>
      </w:pPr>
      <w:r>
        <w:t xml:space="preserve">Connor, E.F., Simberloff, D., 1979. The Assembly of Species Communities: Chance or Competition? Ecology 60, 1132. doi:</w:t>
      </w:r>
      <w:hyperlink r:id="rId77">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8">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79">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Dobzhansky, T., 1973. Nothing in Biology Makes Sense except in the Light of Evolution. The American Biology Teacher 35, 125–129. doi:</w:t>
      </w:r>
      <w:hyperlink r:id="rId80">
        <w:r>
          <w:rPr>
            <w:rStyle w:val="Hyperlink"/>
          </w:rPr>
          <w:t xml:space="preserve">10.2307/4444260</w:t>
        </w:r>
      </w:hyperlink>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81">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82">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3">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84">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85">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86">
        <w:r>
          <w:rPr>
            <w:rStyle w:val="Hyperlink"/>
          </w:rPr>
          <w:t xml:space="preserve">10.1073/pnas.0914089107</w:t>
        </w:r>
      </w:hyperlink>
    </w:p>
    <w:p>
      <w:pPr>
        <w:pStyle w:val="Bibliography"/>
      </w:pPr>
      <w:r>
        <w:t xml:space="preserve">Grant, P.R., Grant, B.R., 2008. How and Why Species Multiply: The Radiation of Darwin’s Finches, Princeton series in evolutionary biology. Princeton University Press.</w:t>
      </w:r>
    </w:p>
    <w:p>
      <w:pPr>
        <w:pStyle w:val="Bibliography"/>
      </w:pPr>
      <w:r>
        <w:t xml:space="preserve">Gravel, D., Canham, C.D., Beaudet, M., Messier, C., 2006. Reconciling niche and neutrality: the continuum hypothesis. Ecology letters 9, 399–409. doi:</w:t>
      </w:r>
      <w:hyperlink r:id="rId87">
        <w:r>
          <w:rPr>
            <w:rStyle w:val="Hyperlink"/>
          </w:rPr>
          <w:t xml:space="preserve">10.1111/j.1461-0248.2006.00884.x</w:t>
        </w:r>
      </w:hyperlink>
    </w:p>
    <w:p>
      <w:pPr>
        <w:pStyle w:val="Bibliography"/>
      </w:pPr>
      <w:r>
        <w:t xml:space="preserve">Gravel, D., Massol, F., Canard, E., Mouillot, D., Mouquet, N., 2011. Trophic theory of island biogeography. Ecology Letters 14, 1010–1016. doi:</w:t>
      </w:r>
      <w:hyperlink r:id="rId88">
        <w:r>
          <w:rPr>
            <w:rStyle w:val="Hyperlink"/>
          </w:rPr>
          <w:t xml:space="preserve">10.1111/j.1461-0248.2011.01667.x</w:t>
        </w:r>
      </w:hyperlink>
    </w:p>
    <w:p>
      <w:pPr>
        <w:pStyle w:val="Bibliography"/>
      </w:pPr>
      <w:r>
        <w:t xml:space="preserve">Gravel, D., Poisot, T., Albouy, C., Velez, L., Mouillot, D., 2013. Inferring food web structure from predator-prey body size relationships. Methods in Ecology and Evolution 4, 1083–1090. doi:</w:t>
      </w:r>
      <w:hyperlink r:id="rId89">
        <w:r>
          <w:rPr>
            <w:rStyle w:val="Hyperlink"/>
          </w:rPr>
          <w:t xml:space="preserve">10.1111/2041-210X.12103</w:t>
        </w:r>
      </w:hyperlink>
    </w:p>
    <w:p>
      <w:pPr>
        <w:pStyle w:val="Bibliography"/>
      </w:pPr>
      <w:r>
        <w:t xml:space="preserve">Grinnell, J., 1917. The Niche-Relationships of the California Thrasher. The Auk 34, 427–433. doi:</w:t>
      </w:r>
      <w:hyperlink r:id="rId90">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91">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92">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93">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94">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95">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96">
        <w:r>
          <w:rPr>
            <w:rStyle w:val="Hyperlink"/>
          </w:rPr>
          <w:t xml:space="preserve">10.1002/joc.1276</w:t>
        </w:r>
      </w:hyperlink>
    </w:p>
    <w:p>
      <w:pPr>
        <w:pStyle w:val="Bibliography"/>
      </w:pPr>
      <w:r>
        <w:t xml:space="preserve">Holt, R.D., 2009. Bringing the Hutchinsonian niche into the 21st century: ecological and evolutionary perspectives. Proceedings of the National Academy of Sciences of the United States of America 106 Suppl, 19659–65. doi:</w:t>
      </w:r>
      <w:hyperlink r:id="rId97">
        <w:r>
          <w:rPr>
            <w:rStyle w:val="Hyperlink"/>
          </w:rPr>
          <w:t xml:space="preserve">10.1073/pnas.0905137106</w:t>
        </w:r>
      </w:hyperlink>
    </w:p>
    <w:p>
      <w:pPr>
        <w:pStyle w:val="Bibliography"/>
      </w:pPr>
      <w:r>
        <w:t xml:space="preserve">Holt, R.D., Barfield, M., 2009. Trophic interactions and range limits: the diverse roles of predation. Proceedings. Biological sciences / The Royal Society 276, 1435–1442. doi:</w:t>
      </w:r>
      <w:hyperlink r:id="rId98">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99">
        <w:r>
          <w:rPr>
            <w:rStyle w:val="Hyperlink"/>
          </w:rPr>
          <w:t xml:space="preserve">10.1111/j.1461-0248.2011.01634.x</w:t>
        </w:r>
      </w:hyperlink>
    </w:p>
    <w:p>
      <w:pPr>
        <w:pStyle w:val="Bibliography"/>
      </w:pPr>
      <w:r>
        <w:t xml:space="preserve">Hubbell, S.P., 2010. Neutral Theory and the Theory of Island Biogeography, in: Losos, J.B., Ricklefs, R.E. (Eds.), The Theory of Island Biogeography Revisited. Princeton University Press, Princeton, NJ, p. 479.</w:t>
      </w:r>
    </w:p>
    <w:p>
      <w:pPr>
        <w:pStyle w:val="Bibliography"/>
      </w:pPr>
      <w:r>
        <w:t xml:space="preserve">Hubbell, S.P., 1999. Light-Gap Disturbances, Recruitment Limitation, and Tree Diversity in a Neotropical Forest. Science 283, 554–557. doi:</w:t>
      </w:r>
      <w:hyperlink r:id="rId100">
        <w:r>
          <w:rPr>
            <w:rStyle w:val="Hyperlink"/>
          </w:rPr>
          <w:t xml:space="preserve">10.1126/science.283.5401.554</w:t>
        </w:r>
      </w:hyperlink>
    </w:p>
    <w:p>
      <w:pPr>
        <w:pStyle w:val="Bibliography"/>
      </w:pPr>
      <w:r>
        <w:t xml:space="preserve">Hubbell, S.P., 1997. A unified theory of biogeography and relative species abundance and its application to tropical rain forests and coral reefs. Coral Reefs 16, S9–S21. doi:</w:t>
      </w:r>
      <w:hyperlink r:id="rId101">
        <w:r>
          <w:rPr>
            <w:rStyle w:val="Hyperlink"/>
          </w:rPr>
          <w:t xml:space="preserve">10.1007/s003380050237</w:t>
        </w:r>
      </w:hyperlink>
    </w:p>
    <w:p>
      <w:pPr>
        <w:pStyle w:val="Bibliography"/>
      </w:pPr>
      <w:r>
        <w:t xml:space="preserve">Jabot, F., Bascompte, J., 2012. Bitrophic interactions shape biodiversity in space. Proceedings of the National Academy of Sciences of the United States of America 109, 4521–4526. doi:</w:t>
      </w:r>
      <w:hyperlink r:id="rId102">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103">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104">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105">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106">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107">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108">
        <w:r>
          <w:rPr>
            <w:rStyle w:val="Hyperlink"/>
          </w:rPr>
          <w:t xml:space="preserve">10.1111/j.1365-2699.2011.02663.x</w:t>
        </w:r>
      </w:hyperlink>
    </w:p>
    <w:p>
      <w:pPr>
        <w:pStyle w:val="Bibliography"/>
      </w:pPr>
      <w:r>
        <w:t xml:space="preserve">Koh, L.P., 2004. Species Coextinctions and the Biodiversity Crisis. Science 305, 1632–1634. doi:</w:t>
      </w:r>
      <w:hyperlink r:id="rId109">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10">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11">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12">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13">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14">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15">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16">
        <w:r>
          <w:rPr>
            <w:rStyle w:val="Hyperlink"/>
          </w:rPr>
          <w:t xml:space="preserve">10.2307/1796430</w:t>
        </w:r>
      </w:hyperlink>
    </w:p>
    <w:p>
      <w:pPr>
        <w:pStyle w:val="Bibliography"/>
      </w:pPr>
      <w:r>
        <w:t xml:space="preserve">May, R.M., 2004. Uses and abuses of mathematics in biology. Science (New York, N.Y.) 303, 790–3. doi:</w:t>
      </w:r>
      <w:hyperlink r:id="rId117">
        <w:r>
          <w:rPr>
            <w:rStyle w:val="Hyperlink"/>
          </w:rPr>
          <w:t xml:space="preserve">10.1126/science.1094442</w:t>
        </w:r>
      </w:hyperlink>
    </w:p>
    <w:p>
      <w:pPr>
        <w:pStyle w:val="Bibliography"/>
      </w:pPr>
      <w:r>
        <w:t xml:space="preserve">May, R.M., 1973. Stability and complexity in model ecosystems. Monographs in population biology 6, 1–235. doi:</w:t>
      </w:r>
      <w:hyperlink r:id="rId118">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19">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20">
        <w:r>
          <w:rPr>
            <w:rStyle w:val="Hyperlink"/>
          </w:rPr>
          <w:t xml:space="preserve">10.1038/nature01569.1.</w:t>
        </w:r>
      </w:hyperlink>
    </w:p>
    <w:p>
      <w:pPr>
        <w:pStyle w:val="Bibliography"/>
      </w:pPr>
      <w:r>
        <w:t xml:space="preserve">McGill, B.J., 2010. Matters of Scale. Science 328, 575–576. doi:</w:t>
      </w:r>
      <w:hyperlink r:id="rId121">
        <w:r>
          <w:rPr>
            <w:rStyle w:val="Hyperlink"/>
          </w:rPr>
          <w:t xml:space="preserve">10.1126/science.1188528</w:t>
        </w:r>
      </w:hyperlink>
    </w:p>
    <w:p>
      <w:pPr>
        <w:pStyle w:val="Bibliography"/>
      </w:pPr>
      <w:r>
        <w:t xml:space="preserve">McGill, B.J., Enquist, B.J., Weiher, E., Westoby, M., 2006. Rebuilding community ecology from functional traits. Trends in ecology &amp; evolution 21, 178–185. doi:</w:t>
      </w:r>
      <w:hyperlink r:id="rId122">
        <w:r>
          <w:rPr>
            <w:rStyle w:val="Hyperlink"/>
          </w:rPr>
          <w:t xml:space="preserve">10.1016/j.tree.2006.02.002</w:t>
        </w:r>
      </w:hyperlink>
    </w:p>
    <w:p>
      <w:pPr>
        <w:pStyle w:val="Bibliography"/>
      </w:pPr>
      <w:r>
        <w:t xml:space="preserve">Monod, J., 1970. Le hasard et la n{é}c{é}ssit{é}: Editions Du Seuil.</w:t>
      </w:r>
    </w:p>
    <w:p>
      <w:pPr>
        <w:pStyle w:val="Bibliography"/>
      </w:pPr>
      <w:r>
        <w:t xml:space="preserve">Neigel, J., 2003. Species-area relatioships and marine conservation. Ecological Applications 13, 138–145. doi:</w:t>
      </w:r>
      <w:hyperlink r:id="rId123">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24">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25">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26">
        <w:r>
          <w:rPr>
            <w:rStyle w:val="Hyperlink"/>
          </w:rPr>
          <w:t xml:space="preserve">10.1098/rstb.2009.0027</w:t>
        </w:r>
      </w:hyperlink>
    </w:p>
    <w:p>
      <w:pPr>
        <w:pStyle w:val="Bibliography"/>
      </w:pPr>
      <w:r>
        <w:t xml:space="preserve">Pelletier, F., Garant, D., Hendry, A., 2009. Eco-evolutionary dynamics. Philosophical Transactions of the Royal Society B: Biological Sciences 364, 1483–1489. doi:</w:t>
      </w:r>
      <w:hyperlink r:id="rId126">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27">
        <w:r>
          <w:rPr>
            <w:rStyle w:val="Hyperlink"/>
          </w:rPr>
          <w:t xml:space="preserve">10.1371/journal.pone.0114674</w:t>
        </w:r>
      </w:hyperlink>
    </w:p>
    <w:p>
      <w:pPr>
        <w:pStyle w:val="Bibliography"/>
      </w:pPr>
      <w:r>
        <w:t xml:space="preserve">Poisot, T., Stouffer, D.B., Gravel, D., 2015. Beyond species: why ecological interactions vary through space and time. Oikos 124, 243–251. doi:</w:t>
      </w:r>
      <w:hyperlink r:id="rId128">
        <w:r>
          <w:rPr>
            <w:rStyle w:val="Hyperlink"/>
          </w:rPr>
          <w:t xml:space="preserve">10.1101/001677</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29">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30">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31">
        <w:r>
          <w:rPr>
            <w:rStyle w:val="Hyperlink"/>
          </w:rPr>
          <w:t xml:space="preserve">10.1111/j.1600-0587.2011.07409.x</w:t>
        </w:r>
      </w:hyperlink>
    </w:p>
    <w:p>
      <w:pPr>
        <w:pStyle w:val="Bibliography"/>
      </w:pPr>
      <w:r>
        <w:t xml:space="preserve">Ricklefs, R.E., 2003. A comment on Hubbell ’s zero-sum ecological drift model. Oikos 1001, 185–192.</w:t>
      </w:r>
    </w:p>
    <w:p>
      <w:pPr>
        <w:pStyle w:val="Bibliography"/>
      </w:pPr>
      <w:r>
        <w:t xml:space="preserve">Ricklefs, R.E., 1987. Community diversity: relative roles of local and regional processes. Science 235, 167–171. doi:</w:t>
      </w:r>
      <w:hyperlink r:id="rId132">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33">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34">
        <w:r>
          <w:rPr>
            <w:rStyle w:val="Hyperlink"/>
          </w:rPr>
          <w:t xml:space="preserve">10.1016/j.tree.2012.01.004</w:t>
        </w:r>
      </w:hyperlink>
    </w:p>
    <w:p>
      <w:pPr>
        <w:pStyle w:val="Bibliography"/>
      </w:pPr>
      <w:r>
        <w:t xml:space="preserve">Saccheri, I., Kuussaari, M., Kankare, M., Vikman, P., Fortelius, W., Hanski, I., 1998. Inbreeding and extinction in a butterfly metapopulation. Nature 392, 491–494. doi:</w:t>
      </w:r>
      <w:hyperlink r:id="rId135">
        <w:r>
          <w:rPr>
            <w:rStyle w:val="Hyperlink"/>
          </w:rPr>
          <w:t xml:space="preserve">Doi 10.1038/33136</w:t>
        </w:r>
      </w:hyperlink>
    </w:p>
    <w:p>
      <w:pPr>
        <w:pStyle w:val="Bibliography"/>
      </w:pPr>
      <w:r>
        <w:t xml:space="preserve">Schoener, T.W., 2011a. The Newest Synthesis : Understanding Ecological Dynamics. Science 331, 426–429. doi:</w:t>
      </w:r>
      <w:hyperlink r:id="rId136">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36">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37">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38">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39">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39">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40">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41">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42">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43">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44">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45">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cey, D., Kilburn, M.R., Saunders, M., Cliff, J., Brasier, M.D., 2011. Microfossils of sulphur-metabolizing cells in 3.4-billion-year-old rocks of Western Australia. Nature Geoscience 4, 698–702. doi:</w:t>
      </w:r>
      <w:hyperlink r:id="rId146">
        <w:r>
          <w:rPr>
            <w:rStyle w:val="Hyperlink"/>
          </w:rPr>
          <w:t xml:space="preserve">10.1038/ngeo1238</w:t>
        </w:r>
      </w:hyperlink>
    </w:p>
    <w:p>
      <w:pPr>
        <w:pStyle w:val="Bibliography"/>
      </w:pPr>
      <w:r>
        <w:t xml:space="preserve">Waldrop, M.M., 2016. The hundred-year quest for gravitational waves — in pictures. Nature. doi:</w:t>
      </w:r>
      <w:hyperlink r:id="rId147">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48">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49">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50">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51">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s de celles de Charles Darwin a qui il avait d'ailleurs envoyé son manuscri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 1881)</w:t>
      </w:r>
      <w:r>
        <w:t xml:space="preserve">, ce qui est audacieux pour l'époque mais bien en-dessous de l'âge des plus anciens fossiles découverts à ce jour qui est estimé à 3.4 milliards d'années</w:t>
      </w:r>
      <w:r>
        <w:t xml:space="preserve"> </w:t>
      </w:r>
      <w:r>
        <w:t xml:space="preserve">(Wacey et al., 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ue, il est notamment l'auteur de 32 livres. C'est pour son immense connaissance des fourmis que j'ai choisi l'adjectif de myrmécologue.</w:t>
      </w:r>
    </w:p>
  </w:footnote>
  <w:footnote w:id="29">
    <w:p>
      <w:pPr>
        <w:pStyle w:val="FootnoteText"/>
      </w:pPr>
      <w:r>
        <w:rPr>
          <w:rStyle w:val="FootnoteReference"/>
        </w:rPr>
        <w:footnoteRef/>
      </w:r>
      <w:r>
        <w:t xml:space="preserve"> </w:t>
      </w:r>
      <w:r>
        <w:t xml:space="preserve">Les changements dans l'utilisations des terres sont accompagnés, entre autres, de l'utilisation parfois massive de pesticides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la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b faveur de cette théorie.</w:t>
      </w:r>
    </w:p>
  </w:footnote>
  <w:footnote w:id="43">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 ces dimensions. Pour essayer d'avoir une définition plus claire de la niche écologique, certins auteurs proposent de parler de la niche comme un espace où le taux de croissance net de l'espèce est supérieur à 0</w:t>
      </w:r>
      <w:r>
        <w:t xml:space="preserve"> </w:t>
      </w:r>
      <w:r>
        <w:t xml:space="preserve">(Chase and Leibold, 2003)</w:t>
      </w:r>
      <w:r>
        <w:t xml:space="preserve">. En dépit de l'aspect plus quantitatif de cette définition, un problème substiste, celui de trouver une méthode générale pour trouver cet espace.</w:t>
      </w:r>
    </w:p>
  </w:footnote>
  <w:footnote w:id="52">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3">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 [http://www.nytimes.com/2016/03/13/opinion/sunday/the-global-solution-to-extinction.html][http://www.nytimes.com/2016/03/13/opinion/sunday/the-global-solution-to-extinction.html].</w:t>
      </w:r>
    </w:p>
  </w:footnote>
  <w:footnote w:id="57">
    <w:p>
      <w:pPr>
        <w:pStyle w:val="FootnoteText"/>
      </w:pPr>
      <w:r>
        <w:rPr>
          <w:rStyle w:val="FootnoteReference"/>
        </w:rPr>
        <w:footnoteRef/>
      </w:r>
      <w:r>
        <w:t xml:space="preserve"> </w:t>
      </w:r>
      <w:r>
        <w:t xml:space="preserve">Les îles sont cependant souvent dans des archipels où la lecture de ces flux n'est pas si simple.</w:t>
      </w:r>
    </w:p>
  </w:footnote>
  <w:footnote w:id="58">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419c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fdc5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df" /><Relationship Type="http://schemas.openxmlformats.org/officeDocument/2006/relationships/image" Id="rId62" Target="media/rId62.pdf" /><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orldclim.org" TargetMode="External" /><Relationship Type="http://schemas.openxmlformats.org/officeDocument/2006/relationships/hyperlink" Id="rId45" Target="http://www.gbif.org" TargetMode="External" /><Relationship Type="http://schemas.openxmlformats.org/officeDocument/2006/relationships/hyperlink" Id="rId96" Target="https://doi.org/10.1002/joc.1276" TargetMode="External" /><Relationship Type="http://schemas.openxmlformats.org/officeDocument/2006/relationships/hyperlink" Id="rId101" Target="https://doi.org/10.1007/s003380050237" TargetMode="External" /><Relationship Type="http://schemas.openxmlformats.org/officeDocument/2006/relationships/hyperlink" Id="rId150" Target="https://doi.org/10.1007/s10441-012-9144-6" TargetMode="External" /><Relationship Type="http://schemas.openxmlformats.org/officeDocument/2006/relationships/hyperlink" Id="rId76" Target="https://doi.org/10.1007/s13398-014-0173-7.2" TargetMode="External" /><Relationship Type="http://schemas.openxmlformats.org/officeDocument/2006/relationships/hyperlink" Id="rId93" Target="https://doi.org/10.1016/0169-5347(89)90061-X" TargetMode="External" /><Relationship Type="http://schemas.openxmlformats.org/officeDocument/2006/relationships/hyperlink" Id="rId145" Target="https://doi.org/10.1016/j.biocon.2011.04.009" TargetMode="External" /><Relationship Type="http://schemas.openxmlformats.org/officeDocument/2006/relationships/hyperlink" Id="rId70" Target="https://doi.org/10.1016/j.ecoinf.2013.11.002" TargetMode="External" /><Relationship Type="http://schemas.openxmlformats.org/officeDocument/2006/relationships/hyperlink" Id="rId140" Target="https://doi.org/10.1016/j.jaridenv.2015.02.004" TargetMode="External" /><Relationship Type="http://schemas.openxmlformats.org/officeDocument/2006/relationships/hyperlink" Id="rId122" Target="https://doi.org/10.1016/j.tree.2006.02.002" TargetMode="External" /><Relationship Type="http://schemas.openxmlformats.org/officeDocument/2006/relationships/hyperlink" Id="rId134" Target="https://doi.org/10.1016/j.tree.2012.01.004" TargetMode="External" /><Relationship Type="http://schemas.openxmlformats.org/officeDocument/2006/relationships/hyperlink" Id="rId110" Target="https://doi.org/10.1017/CBO9780511565403" TargetMode="External" /><Relationship Type="http://schemas.openxmlformats.org/officeDocument/2006/relationships/hyperlink" Id="rId115" Target="https://doi.org/10.1017/CBO9781107415324.004" TargetMode="External" /><Relationship Type="http://schemas.openxmlformats.org/officeDocument/2006/relationships/hyperlink" Id="rId119" Target="https://doi.org/10.1038/35012234" TargetMode="External" /><Relationship Type="http://schemas.openxmlformats.org/officeDocument/2006/relationships/hyperlink" Id="rId66" Target="https://doi.org/10.1038/35048692" TargetMode="External" /><Relationship Type="http://schemas.openxmlformats.org/officeDocument/2006/relationships/hyperlink" Id="rId79" Target="https://doi.org/10.1038/35842" TargetMode="External" /><Relationship Type="http://schemas.openxmlformats.org/officeDocument/2006/relationships/hyperlink" Id="rId147" Target="https://doi.org/10.1038/nature.2016.19340" TargetMode="External" /><Relationship Type="http://schemas.openxmlformats.org/officeDocument/2006/relationships/hyperlink" Id="rId120" Target="https://doi.org/10.1038/nature01569.1." TargetMode="External" /><Relationship Type="http://schemas.openxmlformats.org/officeDocument/2006/relationships/hyperlink" Id="rId151" Target="https://doi.org/10.1038/nature01767" TargetMode="External" /><Relationship Type="http://schemas.openxmlformats.org/officeDocument/2006/relationships/hyperlink" Id="rId83" Target="https://doi.org/10.1038/nature05747" TargetMode="External" /><Relationship Type="http://schemas.openxmlformats.org/officeDocument/2006/relationships/hyperlink" Id="rId94" Target="https://doi.org/10.1038/nature09985" TargetMode="External" /><Relationship Type="http://schemas.openxmlformats.org/officeDocument/2006/relationships/hyperlink" Id="rId65" Target="https://doi.org/10.1038/nature10832" TargetMode="External" /><Relationship Type="http://schemas.openxmlformats.org/officeDocument/2006/relationships/hyperlink" Id="rId146" Target="https://doi.org/10.1038/ngeo1238" TargetMode="External" /><Relationship Type="http://schemas.openxmlformats.org/officeDocument/2006/relationships/hyperlink" Id="rId114" Target="https://doi.org/10.1046/j.1365-2699.2000.00185.x" TargetMode="External" /><Relationship Type="http://schemas.openxmlformats.org/officeDocument/2006/relationships/hyperlink" Id="rId78" Target="https://doi.org/10.1046/j.1461-0248.2002.00366.x" TargetMode="External" /><Relationship Type="http://schemas.openxmlformats.org/officeDocument/2006/relationships/hyperlink" Id="rId124" Target="https://doi.org/10.1046/j.1466-822X.2003.00042.x" TargetMode="External" /><Relationship Type="http://schemas.openxmlformats.org/officeDocument/2006/relationships/hyperlink" Id="rId104" Target="https://doi.org/10.1073/pnas.0604666104" TargetMode="External" /><Relationship Type="http://schemas.openxmlformats.org/officeDocument/2006/relationships/hyperlink" Id="rId143" Target="https://doi.org/10.1073/pnas.0901562106" TargetMode="External" /><Relationship Type="http://schemas.openxmlformats.org/officeDocument/2006/relationships/hyperlink" Id="rId97" Target="https://doi.org/10.1073/pnas.0905137106" TargetMode="External" /><Relationship Type="http://schemas.openxmlformats.org/officeDocument/2006/relationships/hyperlink" Id="rId86" Target="https://doi.org/10.1073/pnas.0914089107" TargetMode="External" /><Relationship Type="http://schemas.openxmlformats.org/officeDocument/2006/relationships/hyperlink" Id="rId102" Target="https://doi.org/10.1073/pnas.1107004109" TargetMode="External" /><Relationship Type="http://schemas.openxmlformats.org/officeDocument/2006/relationships/hyperlink" Id="rId92" Target="https://doi.org/10.1073/pnas.1210127110" TargetMode="External" /><Relationship Type="http://schemas.openxmlformats.org/officeDocument/2006/relationships/hyperlink" Id="rId113" Target="https://doi.org/10.1093/besa/15.3.237" TargetMode="External" /><Relationship Type="http://schemas.openxmlformats.org/officeDocument/2006/relationships/hyperlink" Id="rId98" Target="https://doi.org/10.1098/rspb.2008.1536" TargetMode="External" /><Relationship Type="http://schemas.openxmlformats.org/officeDocument/2006/relationships/hyperlink" Id="rId130" Target="https://doi.org/10.1098/rstb.2009.0012" TargetMode="External" /><Relationship Type="http://schemas.openxmlformats.org/officeDocument/2006/relationships/hyperlink" Id="rId126" Target="https://doi.org/10.1098/rstb.2009.0027" TargetMode="External" /><Relationship Type="http://schemas.openxmlformats.org/officeDocument/2006/relationships/hyperlink" Id="rId128" Target="https://doi.org/10.1101/001677" TargetMode="External" /><Relationship Type="http://schemas.openxmlformats.org/officeDocument/2006/relationships/hyperlink" Id="rId118" Target="https://doi.org/10.1109/TSMC.1978.4309856" TargetMode="External" /><Relationship Type="http://schemas.openxmlformats.org/officeDocument/2006/relationships/hyperlink" Id="rId133" Target="https://doi.org/10.1111/1365-2664.12724" TargetMode="External" /><Relationship Type="http://schemas.openxmlformats.org/officeDocument/2006/relationships/hyperlink" Id="rId89" Target="https://doi.org/10.1111/2041-210X.12103" TargetMode="External" /><Relationship Type="http://schemas.openxmlformats.org/officeDocument/2006/relationships/hyperlink" Id="rId129" Target="https://doi.org/10.1111/2041-210X.12180" TargetMode="External" /><Relationship Type="http://schemas.openxmlformats.org/officeDocument/2006/relationships/hyperlink" Id="rId142" Target="https://doi.org/10.1111/ele.12104" TargetMode="External" /><Relationship Type="http://schemas.openxmlformats.org/officeDocument/2006/relationships/hyperlink" Id="rId149" Target="https://doi.org/10.1111/ele.12398" TargetMode="External" /><Relationship Type="http://schemas.openxmlformats.org/officeDocument/2006/relationships/hyperlink" Id="rId72" Target="https://doi.org/10.1111/geb.12311" TargetMode="External" /><Relationship Type="http://schemas.openxmlformats.org/officeDocument/2006/relationships/hyperlink" Id="rId148" Target="https://doi.org/10.1111/j.1096-3642.1860.tb00090.x" TargetMode="External" /><Relationship Type="http://schemas.openxmlformats.org/officeDocument/2006/relationships/hyperlink" Id="rId91" Target="https://doi.org/10.1111/j.1365-2699.2011.02550.x" TargetMode="External" /><Relationship Type="http://schemas.openxmlformats.org/officeDocument/2006/relationships/hyperlink" Id="rId108" Target="https://doi.org/10.1111/j.1365-2699.2011.02663.x" TargetMode="External" /><Relationship Type="http://schemas.openxmlformats.org/officeDocument/2006/relationships/hyperlink" Id="rId112" Target="https://doi.org/10.1111/j.1461-0248.2004.00608.x" TargetMode="External" /><Relationship Type="http://schemas.openxmlformats.org/officeDocument/2006/relationships/hyperlink" Id="rId87" Target="https://doi.org/10.1111/j.1461-0248.2006.00884.x" TargetMode="External" /><Relationship Type="http://schemas.openxmlformats.org/officeDocument/2006/relationships/hyperlink" Id="rId99" Target="https://doi.org/10.1111/j.1461-0248.2011.01634.x" TargetMode="External" /><Relationship Type="http://schemas.openxmlformats.org/officeDocument/2006/relationships/hyperlink" Id="rId88" Target="https://doi.org/10.1111/j.1461-0248.2011.01667.x" TargetMode="External" /><Relationship Type="http://schemas.openxmlformats.org/officeDocument/2006/relationships/hyperlink" Id="rId107" Target="https://doi.org/10.1111/j.1461-0248.2011.01732.x" TargetMode="External" /><Relationship Type="http://schemas.openxmlformats.org/officeDocument/2006/relationships/hyperlink" Id="rId71" Target="https://doi.org/10.1111/j.1461-0248.2011.01736.x" TargetMode="External" /><Relationship Type="http://schemas.openxmlformats.org/officeDocument/2006/relationships/hyperlink" Id="rId95" Target="https://doi.org/10.1111/j.1466-8238.2007.00345.x" TargetMode="External" /><Relationship Type="http://schemas.openxmlformats.org/officeDocument/2006/relationships/hyperlink" Id="rId85" Target="https://doi.org/10.1111/j.1600-0587.2011.07103.x" TargetMode="External" /><Relationship Type="http://schemas.openxmlformats.org/officeDocument/2006/relationships/hyperlink" Id="rId131" Target="https://doi.org/10.1111/j.1600-0587.2011.07409.x" TargetMode="External" /><Relationship Type="http://schemas.openxmlformats.org/officeDocument/2006/relationships/hyperlink" Id="rId69" Target="https://doi.org/10.1111/j.1600-0587.2012.07364.x" TargetMode="External" /><Relationship Type="http://schemas.openxmlformats.org/officeDocument/2006/relationships/hyperlink" Id="rId67" Target="https://doi.org/10.1111/j.1600-0587.2013.00643.x" TargetMode="External" /><Relationship Type="http://schemas.openxmlformats.org/officeDocument/2006/relationships/hyperlink" Id="rId81" Target="https://doi.org/10.1111/j.2006.0906-7590.04596.x" TargetMode="External" /><Relationship Type="http://schemas.openxmlformats.org/officeDocument/2006/relationships/hyperlink" Id="rId117" Target="https://doi.org/10.1126/science.1094442" TargetMode="External" /><Relationship Type="http://schemas.openxmlformats.org/officeDocument/2006/relationships/hyperlink" Id="rId109" Target="https://doi.org/10.1126/science.1101101" TargetMode="External" /><Relationship Type="http://schemas.openxmlformats.org/officeDocument/2006/relationships/hyperlink" Id="rId68" Target="https://doi.org/10.1126/science.1131002" TargetMode="External" /><Relationship Type="http://schemas.openxmlformats.org/officeDocument/2006/relationships/hyperlink" Id="rId125" Target="https://doi.org/10.1126/science.1139024" TargetMode="External" /><Relationship Type="http://schemas.openxmlformats.org/officeDocument/2006/relationships/hyperlink" Id="rId121" Target="https://doi.org/10.1126/science.1188528" TargetMode="External" /><Relationship Type="http://schemas.openxmlformats.org/officeDocument/2006/relationships/hyperlink" Id="rId136" Target="https://doi.org/10.1126/science.1193954" TargetMode="External" /><Relationship Type="http://schemas.openxmlformats.org/officeDocument/2006/relationships/hyperlink" Id="rId132" Target="https://doi.org/10.1126/science.235.4785.167" TargetMode="External" /><Relationship Type="http://schemas.openxmlformats.org/officeDocument/2006/relationships/hyperlink" Id="rId100" Target="https://doi.org/10.1126/science.283.5401.554" TargetMode="External" /><Relationship Type="http://schemas.openxmlformats.org/officeDocument/2006/relationships/hyperlink" Id="rId111" Target="https://doi.org/10.1146/annurev-ecolsys-102209-144628" TargetMode="External" /><Relationship Type="http://schemas.openxmlformats.org/officeDocument/2006/relationships/hyperlink" Id="rId82" Target="https://doi.org/10.1146/annurev.ecolsys.110308.120159" TargetMode="External" /><Relationship Type="http://schemas.openxmlformats.org/officeDocument/2006/relationships/hyperlink" Id="rId137" Target="https://doi.org/10.1146/annurev.ecolsys.110308.120317" TargetMode="External" /><Relationship Type="http://schemas.openxmlformats.org/officeDocument/2006/relationships/hyperlink" Id="rId138" Target="https://doi.org/10.1146/annurev.es.05.110174.001113" TargetMode="External" /><Relationship Type="http://schemas.openxmlformats.org/officeDocument/2006/relationships/hyperlink" Id="rId103" Target="https://doi.org/10.1196/annals.1439.002" TargetMode="External" /><Relationship Type="http://schemas.openxmlformats.org/officeDocument/2006/relationships/hyperlink" Id="rId141" Target="https://doi.org/10.1214/10-AOP534" TargetMode="External" /><Relationship Type="http://schemas.openxmlformats.org/officeDocument/2006/relationships/hyperlink" Id="rId84" Target="https://doi.org/10.1371/journal.pone.0069504" TargetMode="External" /><Relationship Type="http://schemas.openxmlformats.org/officeDocument/2006/relationships/hyperlink" Id="rId127" Target="https://doi.org/10.1371/journal.pone.0114674" TargetMode="External" /><Relationship Type="http://schemas.openxmlformats.org/officeDocument/2006/relationships/hyperlink" Id="rId105" Target="https://doi.org/10.1890/03-0820" TargetMode="External" /><Relationship Type="http://schemas.openxmlformats.org/officeDocument/2006/relationships/hyperlink" Id="rId74" Target="https://doi.org/10.1890/03-9000" TargetMode="External" /><Relationship Type="http://schemas.openxmlformats.org/officeDocument/2006/relationships/hyperlink" Id="rId123" Target="https://doi.org/10.1890/1051-0761(2003)013[0138:SARAMC]2.0.CO;2" TargetMode="External" /><Relationship Type="http://schemas.openxmlformats.org/officeDocument/2006/relationships/hyperlink" Id="rId144" Target="https://doi.org/10.1890/120126" TargetMode="External" /><Relationship Type="http://schemas.openxmlformats.org/officeDocument/2006/relationships/hyperlink" Id="rId106" Target="https://doi.org/10.1890/13-1424.1" TargetMode="External" /><Relationship Type="http://schemas.openxmlformats.org/officeDocument/2006/relationships/hyperlink" Id="rId116" Target="https://doi.org/10.2307/1796430" TargetMode="External" /><Relationship Type="http://schemas.openxmlformats.org/officeDocument/2006/relationships/hyperlink" Id="rId73" Target="https://doi.org/10.2307/1934589" TargetMode="External" /><Relationship Type="http://schemas.openxmlformats.org/officeDocument/2006/relationships/hyperlink" Id="rId139" Target="https://doi.org/10.2307/1934856" TargetMode="External" /><Relationship Type="http://schemas.openxmlformats.org/officeDocument/2006/relationships/hyperlink" Id="rId77" Target="https://doi.org/10.2307/1936961" TargetMode="External" /><Relationship Type="http://schemas.openxmlformats.org/officeDocument/2006/relationships/hyperlink" Id="rId75" Target="https://doi.org/10.2307/1938125" TargetMode="External" /><Relationship Type="http://schemas.openxmlformats.org/officeDocument/2006/relationships/hyperlink" Id="rId90" Target="https://doi.org/10.2307/4072271" TargetMode="External" /><Relationship Type="http://schemas.openxmlformats.org/officeDocument/2006/relationships/hyperlink" Id="rId80" Target="https://doi.org/10.2307/4444260" TargetMode="External" /><Relationship Type="http://schemas.openxmlformats.org/officeDocument/2006/relationships/hyperlink" Id="rId135" Target="https://doi.org/Doi 10.1038/33136"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orldclim.org" TargetMode="External" /><Relationship Type="http://schemas.openxmlformats.org/officeDocument/2006/relationships/hyperlink" Id="rId45" Target="http://www.gbif.org" TargetMode="External" /><Relationship Type="http://schemas.openxmlformats.org/officeDocument/2006/relationships/hyperlink" Id="rId96" Target="https://doi.org/10.1002/joc.1276" TargetMode="External" /><Relationship Type="http://schemas.openxmlformats.org/officeDocument/2006/relationships/hyperlink" Id="rId101" Target="https://doi.org/10.1007/s003380050237" TargetMode="External" /><Relationship Type="http://schemas.openxmlformats.org/officeDocument/2006/relationships/hyperlink" Id="rId150" Target="https://doi.org/10.1007/s10441-012-9144-6" TargetMode="External" /><Relationship Type="http://schemas.openxmlformats.org/officeDocument/2006/relationships/hyperlink" Id="rId76" Target="https://doi.org/10.1007/s13398-014-0173-7.2" TargetMode="External" /><Relationship Type="http://schemas.openxmlformats.org/officeDocument/2006/relationships/hyperlink" Id="rId93" Target="https://doi.org/10.1016/0169-5347(89)90061-X" TargetMode="External" /><Relationship Type="http://schemas.openxmlformats.org/officeDocument/2006/relationships/hyperlink" Id="rId145" Target="https://doi.org/10.1016/j.biocon.2011.04.009" TargetMode="External" /><Relationship Type="http://schemas.openxmlformats.org/officeDocument/2006/relationships/hyperlink" Id="rId70" Target="https://doi.org/10.1016/j.ecoinf.2013.11.002" TargetMode="External" /><Relationship Type="http://schemas.openxmlformats.org/officeDocument/2006/relationships/hyperlink" Id="rId140" Target="https://doi.org/10.1016/j.jaridenv.2015.02.004" TargetMode="External" /><Relationship Type="http://schemas.openxmlformats.org/officeDocument/2006/relationships/hyperlink" Id="rId122" Target="https://doi.org/10.1016/j.tree.2006.02.002" TargetMode="External" /><Relationship Type="http://schemas.openxmlformats.org/officeDocument/2006/relationships/hyperlink" Id="rId134" Target="https://doi.org/10.1016/j.tree.2012.01.004" TargetMode="External" /><Relationship Type="http://schemas.openxmlformats.org/officeDocument/2006/relationships/hyperlink" Id="rId110" Target="https://doi.org/10.1017/CBO9780511565403" TargetMode="External" /><Relationship Type="http://schemas.openxmlformats.org/officeDocument/2006/relationships/hyperlink" Id="rId115" Target="https://doi.org/10.1017/CBO9781107415324.004" TargetMode="External" /><Relationship Type="http://schemas.openxmlformats.org/officeDocument/2006/relationships/hyperlink" Id="rId119" Target="https://doi.org/10.1038/35012234" TargetMode="External" /><Relationship Type="http://schemas.openxmlformats.org/officeDocument/2006/relationships/hyperlink" Id="rId66" Target="https://doi.org/10.1038/35048692" TargetMode="External" /><Relationship Type="http://schemas.openxmlformats.org/officeDocument/2006/relationships/hyperlink" Id="rId79" Target="https://doi.org/10.1038/35842" TargetMode="External" /><Relationship Type="http://schemas.openxmlformats.org/officeDocument/2006/relationships/hyperlink" Id="rId147" Target="https://doi.org/10.1038/nature.2016.19340" TargetMode="External" /><Relationship Type="http://schemas.openxmlformats.org/officeDocument/2006/relationships/hyperlink" Id="rId120" Target="https://doi.org/10.1038/nature01569.1." TargetMode="External" /><Relationship Type="http://schemas.openxmlformats.org/officeDocument/2006/relationships/hyperlink" Id="rId151" Target="https://doi.org/10.1038/nature01767" TargetMode="External" /><Relationship Type="http://schemas.openxmlformats.org/officeDocument/2006/relationships/hyperlink" Id="rId83" Target="https://doi.org/10.1038/nature05747" TargetMode="External" /><Relationship Type="http://schemas.openxmlformats.org/officeDocument/2006/relationships/hyperlink" Id="rId94" Target="https://doi.org/10.1038/nature09985" TargetMode="External" /><Relationship Type="http://schemas.openxmlformats.org/officeDocument/2006/relationships/hyperlink" Id="rId65" Target="https://doi.org/10.1038/nature10832" TargetMode="External" /><Relationship Type="http://schemas.openxmlformats.org/officeDocument/2006/relationships/hyperlink" Id="rId146" Target="https://doi.org/10.1038/ngeo1238" TargetMode="External" /><Relationship Type="http://schemas.openxmlformats.org/officeDocument/2006/relationships/hyperlink" Id="rId114" Target="https://doi.org/10.1046/j.1365-2699.2000.00185.x" TargetMode="External" /><Relationship Type="http://schemas.openxmlformats.org/officeDocument/2006/relationships/hyperlink" Id="rId78" Target="https://doi.org/10.1046/j.1461-0248.2002.00366.x" TargetMode="External" /><Relationship Type="http://schemas.openxmlformats.org/officeDocument/2006/relationships/hyperlink" Id="rId124" Target="https://doi.org/10.1046/j.1466-822X.2003.00042.x" TargetMode="External" /><Relationship Type="http://schemas.openxmlformats.org/officeDocument/2006/relationships/hyperlink" Id="rId104" Target="https://doi.org/10.1073/pnas.0604666104" TargetMode="External" /><Relationship Type="http://schemas.openxmlformats.org/officeDocument/2006/relationships/hyperlink" Id="rId143" Target="https://doi.org/10.1073/pnas.0901562106" TargetMode="External" /><Relationship Type="http://schemas.openxmlformats.org/officeDocument/2006/relationships/hyperlink" Id="rId97" Target="https://doi.org/10.1073/pnas.0905137106" TargetMode="External" /><Relationship Type="http://schemas.openxmlformats.org/officeDocument/2006/relationships/hyperlink" Id="rId86" Target="https://doi.org/10.1073/pnas.0914089107" TargetMode="External" /><Relationship Type="http://schemas.openxmlformats.org/officeDocument/2006/relationships/hyperlink" Id="rId102" Target="https://doi.org/10.1073/pnas.1107004109" TargetMode="External" /><Relationship Type="http://schemas.openxmlformats.org/officeDocument/2006/relationships/hyperlink" Id="rId92" Target="https://doi.org/10.1073/pnas.1210127110" TargetMode="External" /><Relationship Type="http://schemas.openxmlformats.org/officeDocument/2006/relationships/hyperlink" Id="rId113" Target="https://doi.org/10.1093/besa/15.3.237" TargetMode="External" /><Relationship Type="http://schemas.openxmlformats.org/officeDocument/2006/relationships/hyperlink" Id="rId98" Target="https://doi.org/10.1098/rspb.2008.1536" TargetMode="External" /><Relationship Type="http://schemas.openxmlformats.org/officeDocument/2006/relationships/hyperlink" Id="rId130" Target="https://doi.org/10.1098/rstb.2009.0012" TargetMode="External" /><Relationship Type="http://schemas.openxmlformats.org/officeDocument/2006/relationships/hyperlink" Id="rId126" Target="https://doi.org/10.1098/rstb.2009.0027" TargetMode="External" /><Relationship Type="http://schemas.openxmlformats.org/officeDocument/2006/relationships/hyperlink" Id="rId128" Target="https://doi.org/10.1101/001677" TargetMode="External" /><Relationship Type="http://schemas.openxmlformats.org/officeDocument/2006/relationships/hyperlink" Id="rId118" Target="https://doi.org/10.1109/TSMC.1978.4309856" TargetMode="External" /><Relationship Type="http://schemas.openxmlformats.org/officeDocument/2006/relationships/hyperlink" Id="rId133" Target="https://doi.org/10.1111/1365-2664.12724" TargetMode="External" /><Relationship Type="http://schemas.openxmlformats.org/officeDocument/2006/relationships/hyperlink" Id="rId89" Target="https://doi.org/10.1111/2041-210X.12103" TargetMode="External" /><Relationship Type="http://schemas.openxmlformats.org/officeDocument/2006/relationships/hyperlink" Id="rId129" Target="https://doi.org/10.1111/2041-210X.12180" TargetMode="External" /><Relationship Type="http://schemas.openxmlformats.org/officeDocument/2006/relationships/hyperlink" Id="rId142" Target="https://doi.org/10.1111/ele.12104" TargetMode="External" /><Relationship Type="http://schemas.openxmlformats.org/officeDocument/2006/relationships/hyperlink" Id="rId149" Target="https://doi.org/10.1111/ele.12398" TargetMode="External" /><Relationship Type="http://schemas.openxmlformats.org/officeDocument/2006/relationships/hyperlink" Id="rId72" Target="https://doi.org/10.1111/geb.12311" TargetMode="External" /><Relationship Type="http://schemas.openxmlformats.org/officeDocument/2006/relationships/hyperlink" Id="rId148" Target="https://doi.org/10.1111/j.1096-3642.1860.tb00090.x" TargetMode="External" /><Relationship Type="http://schemas.openxmlformats.org/officeDocument/2006/relationships/hyperlink" Id="rId91" Target="https://doi.org/10.1111/j.1365-2699.2011.02550.x" TargetMode="External" /><Relationship Type="http://schemas.openxmlformats.org/officeDocument/2006/relationships/hyperlink" Id="rId108" Target="https://doi.org/10.1111/j.1365-2699.2011.02663.x" TargetMode="External" /><Relationship Type="http://schemas.openxmlformats.org/officeDocument/2006/relationships/hyperlink" Id="rId112" Target="https://doi.org/10.1111/j.1461-0248.2004.00608.x" TargetMode="External" /><Relationship Type="http://schemas.openxmlformats.org/officeDocument/2006/relationships/hyperlink" Id="rId87" Target="https://doi.org/10.1111/j.1461-0248.2006.00884.x" TargetMode="External" /><Relationship Type="http://schemas.openxmlformats.org/officeDocument/2006/relationships/hyperlink" Id="rId99" Target="https://doi.org/10.1111/j.1461-0248.2011.01634.x" TargetMode="External" /><Relationship Type="http://schemas.openxmlformats.org/officeDocument/2006/relationships/hyperlink" Id="rId88" Target="https://doi.org/10.1111/j.1461-0248.2011.01667.x" TargetMode="External" /><Relationship Type="http://schemas.openxmlformats.org/officeDocument/2006/relationships/hyperlink" Id="rId107" Target="https://doi.org/10.1111/j.1461-0248.2011.01732.x" TargetMode="External" /><Relationship Type="http://schemas.openxmlformats.org/officeDocument/2006/relationships/hyperlink" Id="rId71" Target="https://doi.org/10.1111/j.1461-0248.2011.01736.x" TargetMode="External" /><Relationship Type="http://schemas.openxmlformats.org/officeDocument/2006/relationships/hyperlink" Id="rId95" Target="https://doi.org/10.1111/j.1466-8238.2007.00345.x" TargetMode="External" /><Relationship Type="http://schemas.openxmlformats.org/officeDocument/2006/relationships/hyperlink" Id="rId85" Target="https://doi.org/10.1111/j.1600-0587.2011.07103.x" TargetMode="External" /><Relationship Type="http://schemas.openxmlformats.org/officeDocument/2006/relationships/hyperlink" Id="rId131" Target="https://doi.org/10.1111/j.1600-0587.2011.07409.x" TargetMode="External" /><Relationship Type="http://schemas.openxmlformats.org/officeDocument/2006/relationships/hyperlink" Id="rId69" Target="https://doi.org/10.1111/j.1600-0587.2012.07364.x" TargetMode="External" /><Relationship Type="http://schemas.openxmlformats.org/officeDocument/2006/relationships/hyperlink" Id="rId67" Target="https://doi.org/10.1111/j.1600-0587.2013.00643.x" TargetMode="External" /><Relationship Type="http://schemas.openxmlformats.org/officeDocument/2006/relationships/hyperlink" Id="rId81" Target="https://doi.org/10.1111/j.2006.0906-7590.04596.x" TargetMode="External" /><Relationship Type="http://schemas.openxmlformats.org/officeDocument/2006/relationships/hyperlink" Id="rId117" Target="https://doi.org/10.1126/science.1094442" TargetMode="External" /><Relationship Type="http://schemas.openxmlformats.org/officeDocument/2006/relationships/hyperlink" Id="rId109" Target="https://doi.org/10.1126/science.1101101" TargetMode="External" /><Relationship Type="http://schemas.openxmlformats.org/officeDocument/2006/relationships/hyperlink" Id="rId68" Target="https://doi.org/10.1126/science.1131002" TargetMode="External" /><Relationship Type="http://schemas.openxmlformats.org/officeDocument/2006/relationships/hyperlink" Id="rId125" Target="https://doi.org/10.1126/science.1139024" TargetMode="External" /><Relationship Type="http://schemas.openxmlformats.org/officeDocument/2006/relationships/hyperlink" Id="rId121" Target="https://doi.org/10.1126/science.1188528" TargetMode="External" /><Relationship Type="http://schemas.openxmlformats.org/officeDocument/2006/relationships/hyperlink" Id="rId136" Target="https://doi.org/10.1126/science.1193954" TargetMode="External" /><Relationship Type="http://schemas.openxmlformats.org/officeDocument/2006/relationships/hyperlink" Id="rId132" Target="https://doi.org/10.1126/science.235.4785.167" TargetMode="External" /><Relationship Type="http://schemas.openxmlformats.org/officeDocument/2006/relationships/hyperlink" Id="rId100" Target="https://doi.org/10.1126/science.283.5401.554" TargetMode="External" /><Relationship Type="http://schemas.openxmlformats.org/officeDocument/2006/relationships/hyperlink" Id="rId111" Target="https://doi.org/10.1146/annurev-ecolsys-102209-144628" TargetMode="External" /><Relationship Type="http://schemas.openxmlformats.org/officeDocument/2006/relationships/hyperlink" Id="rId82" Target="https://doi.org/10.1146/annurev.ecolsys.110308.120159" TargetMode="External" /><Relationship Type="http://schemas.openxmlformats.org/officeDocument/2006/relationships/hyperlink" Id="rId137" Target="https://doi.org/10.1146/annurev.ecolsys.110308.120317" TargetMode="External" /><Relationship Type="http://schemas.openxmlformats.org/officeDocument/2006/relationships/hyperlink" Id="rId138" Target="https://doi.org/10.1146/annurev.es.05.110174.001113" TargetMode="External" /><Relationship Type="http://schemas.openxmlformats.org/officeDocument/2006/relationships/hyperlink" Id="rId103" Target="https://doi.org/10.1196/annals.1439.002" TargetMode="External" /><Relationship Type="http://schemas.openxmlformats.org/officeDocument/2006/relationships/hyperlink" Id="rId141" Target="https://doi.org/10.1214/10-AOP534" TargetMode="External" /><Relationship Type="http://schemas.openxmlformats.org/officeDocument/2006/relationships/hyperlink" Id="rId84" Target="https://doi.org/10.1371/journal.pone.0069504" TargetMode="External" /><Relationship Type="http://schemas.openxmlformats.org/officeDocument/2006/relationships/hyperlink" Id="rId127" Target="https://doi.org/10.1371/journal.pone.0114674" TargetMode="External" /><Relationship Type="http://schemas.openxmlformats.org/officeDocument/2006/relationships/hyperlink" Id="rId105" Target="https://doi.org/10.1890/03-0820" TargetMode="External" /><Relationship Type="http://schemas.openxmlformats.org/officeDocument/2006/relationships/hyperlink" Id="rId74" Target="https://doi.org/10.1890/03-9000" TargetMode="External" /><Relationship Type="http://schemas.openxmlformats.org/officeDocument/2006/relationships/hyperlink" Id="rId123" Target="https://doi.org/10.1890/1051-0761(2003)013[0138:SARAMC]2.0.CO;2" TargetMode="External" /><Relationship Type="http://schemas.openxmlformats.org/officeDocument/2006/relationships/hyperlink" Id="rId144" Target="https://doi.org/10.1890/120126" TargetMode="External" /><Relationship Type="http://schemas.openxmlformats.org/officeDocument/2006/relationships/hyperlink" Id="rId106" Target="https://doi.org/10.1890/13-1424.1" TargetMode="External" /><Relationship Type="http://schemas.openxmlformats.org/officeDocument/2006/relationships/hyperlink" Id="rId116" Target="https://doi.org/10.2307/1796430" TargetMode="External" /><Relationship Type="http://schemas.openxmlformats.org/officeDocument/2006/relationships/hyperlink" Id="rId73" Target="https://doi.org/10.2307/1934589" TargetMode="External" /><Relationship Type="http://schemas.openxmlformats.org/officeDocument/2006/relationships/hyperlink" Id="rId139" Target="https://doi.org/10.2307/1934856" TargetMode="External" /><Relationship Type="http://schemas.openxmlformats.org/officeDocument/2006/relationships/hyperlink" Id="rId77" Target="https://doi.org/10.2307/1936961" TargetMode="External" /><Relationship Type="http://schemas.openxmlformats.org/officeDocument/2006/relationships/hyperlink" Id="rId75" Target="https://doi.org/10.2307/1938125" TargetMode="External" /><Relationship Type="http://schemas.openxmlformats.org/officeDocument/2006/relationships/hyperlink" Id="rId90" Target="https://doi.org/10.2307/4072271" TargetMode="External" /><Relationship Type="http://schemas.openxmlformats.org/officeDocument/2006/relationships/hyperlink" Id="rId80" Target="https://doi.org/10.2307/4444260" TargetMode="External" /><Relationship Type="http://schemas.openxmlformats.org/officeDocument/2006/relationships/hyperlink" Id="rId135" Target="https://doi.org/Doi 10.1038/33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31T02:54:39Z</dcterms:created>
  <dcterms:modified xsi:type="dcterms:W3CDTF">2016-07-31T02:54:39Z</dcterms:modified>
</cp:coreProperties>
</file>